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7570" w:rsidRDefault="00E23103">
      <w:r>
        <w:rPr>
          <w:rFonts w:hint="eastAsia"/>
        </w:rPr>
        <w:t>3</w:t>
      </w:r>
      <w:r>
        <w:t xml:space="preserve">06 </w:t>
      </w:r>
      <w:proofErr w:type="gramStart"/>
      <w:r>
        <w:t>algorithm</w:t>
      </w:r>
      <w:proofErr w:type="gramEnd"/>
    </w:p>
    <w:p w:rsidR="00E23103" w:rsidRDefault="00E23103">
      <w:pPr>
        <w:rPr>
          <w:b/>
        </w:rPr>
      </w:pPr>
      <w:r w:rsidRPr="00E23103">
        <w:rPr>
          <w:rFonts w:hint="eastAsia"/>
          <w:b/>
        </w:rPr>
        <w:t>S</w:t>
      </w:r>
      <w:r w:rsidRPr="00E23103">
        <w:rPr>
          <w:b/>
        </w:rPr>
        <w:t>tate Space Search</w:t>
      </w:r>
    </w:p>
    <w:p w:rsidR="00E23103" w:rsidRDefault="00E23103">
      <w:pPr>
        <w:rPr>
          <w:b/>
        </w:rPr>
      </w:pPr>
    </w:p>
    <w:p w:rsidR="00E23103" w:rsidRDefault="00E23103">
      <w:pPr>
        <w:rPr>
          <w:b/>
        </w:rPr>
      </w:pPr>
      <w:r>
        <w:rPr>
          <w:b/>
          <w:noProof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2746664</wp:posOffset>
                </wp:positionH>
                <wp:positionV relativeFrom="paragraph">
                  <wp:posOffset>-1004224</wp:posOffset>
                </wp:positionV>
                <wp:extent cx="2574925" cy="2272030"/>
                <wp:effectExtent l="38100" t="38100" r="53975" b="52070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/>
                      </w14:nvContentPartPr>
                      <w14:xfrm>
                        <a:off x="0" y="0"/>
                        <a:ext cx="2574925" cy="22720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E155CB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4" o:spid="_x0000_s1026" type="#_x0000_t75" style="position:absolute;left:0;text-align:left;margin-left:215.55pt;margin-top:-79.75pt;width:204.15pt;height:180.3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">
                <v:imagedata r:id="rId5" o:title=""/>
              </v:shape>
            </w:pict>
          </mc:Fallback>
        </mc:AlternateContent>
      </w:r>
    </w:p>
    <w:p w:rsidR="00E23103" w:rsidRDefault="00E23103">
      <w:pPr>
        <w:rPr>
          <w:b/>
        </w:rPr>
      </w:pPr>
      <w:r>
        <w:rPr>
          <w:b/>
        </w:rPr>
        <w:t>Abcd on 2 processors</w:t>
      </w:r>
    </w:p>
    <w:p w:rsidR="00E23103" w:rsidRDefault="00E23103">
      <w:pPr>
        <w:rPr>
          <w:b/>
        </w:rPr>
      </w:pPr>
      <w:r>
        <w:rPr>
          <w:rFonts w:hint="eastAsia"/>
          <w:b/>
          <w:noProof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>
                <wp:simplePos x="0" y="0"/>
                <wp:positionH relativeFrom="column">
                  <wp:posOffset>4571423</wp:posOffset>
                </wp:positionH>
                <wp:positionV relativeFrom="paragraph">
                  <wp:posOffset>2746664</wp:posOffset>
                </wp:positionV>
                <wp:extent cx="579910" cy="363855"/>
                <wp:effectExtent l="57150" t="38100" r="48895" b="55245"/>
                <wp:wrapNone/>
                <wp:docPr id="55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579910" cy="3638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F8414B" id="Ink 55" o:spid="_x0000_s1026" type="#_x0000_t75" style="position:absolute;left:0;text-align:left;margin-left:359.25pt;margin-top:215.55pt;width:47.05pt;height:30.0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">
                <v:imagedata r:id="rId7" o:title=""/>
              </v:shape>
            </w:pict>
          </mc:Fallback>
        </mc:AlternateContent>
      </w:r>
      <w:r>
        <w:rPr>
          <w:rFonts w:hint="eastAsia"/>
          <w:b/>
          <w:noProof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>
                <wp:simplePos x="0" y="0"/>
                <wp:positionH relativeFrom="column">
                  <wp:posOffset>4733059</wp:posOffset>
                </wp:positionH>
                <wp:positionV relativeFrom="paragraph">
                  <wp:posOffset>1421245</wp:posOffset>
                </wp:positionV>
                <wp:extent cx="401042" cy="1061578"/>
                <wp:effectExtent l="38100" t="38100" r="56515" b="43815"/>
                <wp:wrapNone/>
                <wp:docPr id="56" name="Ink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401042" cy="106157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321C39" id="Ink 56" o:spid="_x0000_s1026" type="#_x0000_t75" style="position:absolute;left:0;text-align:left;margin-left:372pt;margin-top:111.2pt;width:33pt;height:85.0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">
                <v:imagedata r:id="rId9" o:title=""/>
              </v:shape>
            </w:pict>
          </mc:Fallback>
        </mc:AlternateContent>
      </w:r>
      <w:r>
        <w:rPr>
          <w:rFonts w:hint="eastAsia"/>
          <w:b/>
          <w:noProof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>
                <wp:simplePos x="0" y="0"/>
                <wp:positionH relativeFrom="column">
                  <wp:posOffset>2829791</wp:posOffset>
                </wp:positionH>
                <wp:positionV relativeFrom="paragraph">
                  <wp:posOffset>1361786</wp:posOffset>
                </wp:positionV>
                <wp:extent cx="1735851" cy="1114921"/>
                <wp:effectExtent l="38100" t="38100" r="55245" b="47625"/>
                <wp:wrapNone/>
                <wp:docPr id="57" name="Ink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735851" cy="111492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80FCA3" id="Ink 57" o:spid="_x0000_s1026" type="#_x0000_t75" style="position:absolute;left:0;text-align:left;margin-left:222.1pt;margin-top:106.55pt;width:138.1pt;height:89.2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">
                <v:imagedata r:id="rId11" o:title=""/>
              </v:shape>
            </w:pict>
          </mc:Fallback>
        </mc:AlternateContent>
      </w:r>
      <w:r>
        <w:rPr>
          <w:rFonts w:hint="eastAsia"/>
          <w:b/>
          <w:noProof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3548167</wp:posOffset>
                </wp:positionH>
                <wp:positionV relativeFrom="paragraph">
                  <wp:posOffset>998404</wp:posOffset>
                </wp:positionV>
                <wp:extent cx="348120" cy="178920"/>
                <wp:effectExtent l="19050" t="38100" r="13970" b="50165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48120" cy="178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38898C" id="Ink 35" o:spid="_x0000_s1026" type="#_x0000_t75" style="position:absolute;left:0;text-align:left;margin-left:278.7pt;margin-top:77.9pt;width:28.8pt;height:15.5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">
                <v:imagedata r:id="rId13" o:title=""/>
              </v:shape>
            </w:pict>
          </mc:Fallback>
        </mc:AlternateContent>
      </w:r>
      <w:r>
        <w:rPr>
          <w:rFonts w:hint="eastAsia"/>
          <w:b/>
        </w:rPr>
        <w:t>3</w:t>
      </w:r>
      <w:r>
        <w:rPr>
          <w:b/>
        </w:rPr>
        <w:t xml:space="preserve">2 possible </w:t>
      </w:r>
      <w:proofErr w:type="gramStart"/>
      <w:r>
        <w:rPr>
          <w:b/>
        </w:rPr>
        <w:t>schedule</w:t>
      </w:r>
      <w:proofErr w:type="gramEnd"/>
    </w:p>
    <w:p w:rsidR="00E23103" w:rsidRDefault="00E23103">
      <w:pPr>
        <w:rPr>
          <w:b/>
        </w:rPr>
      </w:pPr>
    </w:p>
    <w:p w:rsidR="00E23103" w:rsidRDefault="00091B38">
      <w:pPr>
        <w:rPr>
          <w:b/>
        </w:rPr>
      </w:pPr>
      <w:r>
        <w:rPr>
          <w:rFonts w:hint="eastAsia"/>
          <w:b/>
          <w:noProof/>
        </w:rPr>
        <mc:AlternateContent>
          <mc:Choice Requires="wpi">
            <w:drawing>
              <wp:anchor distT="0" distB="0" distL="114300" distR="114300" simplePos="0" relativeHeight="251746304" behindDoc="0" locked="0" layoutInCell="1" allowOverlap="1">
                <wp:simplePos x="0" y="0"/>
                <wp:positionH relativeFrom="column">
                  <wp:posOffset>5138593</wp:posOffset>
                </wp:positionH>
                <wp:positionV relativeFrom="paragraph">
                  <wp:posOffset>-513657</wp:posOffset>
                </wp:positionV>
                <wp:extent cx="1066800" cy="1398905"/>
                <wp:effectExtent l="38100" t="38100" r="57150" b="48895"/>
                <wp:wrapNone/>
                <wp:docPr id="86" name="Ink 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066800" cy="13989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174658" id="Ink 86" o:spid="_x0000_s1026" type="#_x0000_t75" style="position:absolute;left:0;text-align:left;margin-left:403.9pt;margin-top:-41.15pt;width:85.4pt;height:111.5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">
                <v:imagedata r:id="rId15" o:title=""/>
              </v:shape>
            </w:pict>
          </mc:Fallback>
        </mc:AlternateContent>
      </w:r>
    </w:p>
    <w:p w:rsidR="00E23103" w:rsidRDefault="00E23103">
      <w:pPr>
        <w:rPr>
          <w:b/>
        </w:rPr>
      </w:pPr>
    </w:p>
    <w:p w:rsidR="00E23103" w:rsidRDefault="00E23103">
      <w:pPr>
        <w:rPr>
          <w:b/>
        </w:rPr>
      </w:pPr>
      <w:r>
        <w:rPr>
          <w:rFonts w:hint="eastAsia"/>
          <w:b/>
        </w:rPr>
        <w:t>E</w:t>
      </w:r>
      <w:r>
        <w:rPr>
          <w:b/>
        </w:rPr>
        <w:t>ach state is a partial solution</w:t>
      </w:r>
    </w:p>
    <w:p w:rsidR="00E23103" w:rsidRDefault="00E23103">
      <w:pPr>
        <w:rPr>
          <w:b/>
        </w:rPr>
      </w:pPr>
    </w:p>
    <w:p w:rsidR="00E23103" w:rsidRDefault="00091B38">
      <w:pPr>
        <w:rPr>
          <w:b/>
        </w:rPr>
      </w:pPr>
      <w:r w:rsidRPr="00E23103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>
                <wp:simplePos x="0" y="0"/>
                <wp:positionH relativeFrom="column">
                  <wp:posOffset>52705</wp:posOffset>
                </wp:positionH>
                <wp:positionV relativeFrom="paragraph">
                  <wp:posOffset>2392680</wp:posOffset>
                </wp:positionV>
                <wp:extent cx="5259705" cy="3574415"/>
                <wp:effectExtent l="0" t="0" r="17145" b="26035"/>
                <wp:wrapThrough wrapText="bothSides">
                  <wp:wrapPolygon edited="0">
                    <wp:start x="0" y="0"/>
                    <wp:lineTo x="0" y="21642"/>
                    <wp:lineTo x="21592" y="21642"/>
                    <wp:lineTo x="21592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9705" cy="3574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23103" w:rsidRDefault="00E23103">
                            <w:r>
                              <w:t>State: partial schedule</w:t>
                            </w:r>
                          </w:p>
                          <w:p w:rsidR="00E23103" w:rsidRDefault="00E23103">
                            <w:r>
                              <w:t>Initial state: empty schedule</w:t>
                            </w:r>
                          </w:p>
                          <w:p w:rsidR="00E23103" w:rsidRDefault="00E23103">
                            <w:r>
                              <w:rPr>
                                <w:rFonts w:hint="eastAsia"/>
                              </w:rPr>
                              <w:t>C</w:t>
                            </w:r>
                            <w:r>
                              <w:t>ost Function f(s): underestimate of makespan for complete schedule based on s.</w:t>
                            </w:r>
                          </w:p>
                          <w:p w:rsidR="00EC7845" w:rsidRDefault="00EC7845"/>
                          <w:p w:rsidR="00EC7845" w:rsidRDefault="00EC7845">
                            <w:r>
                              <w:t>Given state s, let free(s) be free tasks</w:t>
                            </w:r>
                          </w:p>
                          <w:p w:rsidR="00EC7845" w:rsidRDefault="00EC7845">
                            <w:r>
                              <w:t>For all i</w:t>
                            </w:r>
                            <w:r>
                              <w:rPr>
                                <w:rFonts w:eastAsiaTheme="minorHAnsi"/>
                              </w:rPr>
                              <w:t>∈</w:t>
                            </w:r>
                            <w:r>
                              <w:t>free(s) do</w:t>
                            </w:r>
                          </w:p>
                          <w:p w:rsidR="00EC7845" w:rsidRDefault="00EC7845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t>For all Pi</w:t>
                            </w:r>
                            <w:r>
                              <w:rPr>
                                <w:rFonts w:eastAsiaTheme="minorHAnsi"/>
                              </w:rPr>
                              <w:t xml:space="preserve">∈P do </w:t>
                            </w:r>
                          </w:p>
                          <w:p w:rsidR="00EC7845" w:rsidRDefault="00EC7845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 w:hint="eastAsia"/>
                              </w:rPr>
                              <w:t>C</w:t>
                            </w:r>
                            <w:r>
                              <w:rPr>
                                <w:rFonts w:eastAsiaTheme="minorHAnsi"/>
                              </w:rPr>
                              <w:t>reate new state: I scheduled on Pi as early as possible</w:t>
                            </w:r>
                          </w:p>
                          <w:p w:rsidR="003223DD" w:rsidRDefault="003223DD">
                            <w:pPr>
                              <w:rPr>
                                <w:rFonts w:eastAsiaTheme="minorHAnsi"/>
                              </w:rPr>
                            </w:pPr>
                          </w:p>
                          <w:p w:rsidR="003223DD" w:rsidRDefault="003223DD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 w:hint="eastAsia"/>
                              </w:rPr>
                              <w:t>B</w:t>
                            </w:r>
                            <w:r>
                              <w:rPr>
                                <w:rFonts w:eastAsiaTheme="minorHAnsi"/>
                              </w:rPr>
                              <w:t xml:space="preserve"> </w:t>
                            </w:r>
                            <w:r w:rsidRPr="003223DD">
                              <w:rPr>
                                <w:rFonts w:eastAsiaTheme="minorHAnsi"/>
                              </w:rPr>
                              <w:sym w:font="Wingdings" w:char="F0DF"/>
                            </w:r>
                            <w:r>
                              <w:rPr>
                                <w:rFonts w:eastAsiaTheme="minorHAnsi"/>
                              </w:rPr>
                              <w:t xml:space="preserve"> upperBound</w:t>
                            </w:r>
                          </w:p>
                          <w:p w:rsidR="003223DD" w:rsidRDefault="003223DD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 w:hint="eastAsia"/>
                              </w:rPr>
                              <w:t>D</w:t>
                            </w:r>
                            <w:r>
                              <w:rPr>
                                <w:rFonts w:eastAsiaTheme="minorHAnsi"/>
                              </w:rPr>
                              <w:t>FS on state space (depth until f(s)&gt;=B)</w:t>
                            </w:r>
                          </w:p>
                          <w:p w:rsidR="003223DD" w:rsidRDefault="003223DD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>If complete solution sc found &amp;f(sc)&lt;</w:t>
                            </w:r>
                            <w:proofErr w:type="gramStart"/>
                            <w:r>
                              <w:rPr>
                                <w:rFonts w:eastAsiaTheme="minorHAnsi"/>
                              </w:rPr>
                              <w:t>B</w:t>
                            </w:r>
                            <w:proofErr w:type="gramEnd"/>
                            <w:r>
                              <w:rPr>
                                <w:rFonts w:eastAsiaTheme="minorHAnsi"/>
                              </w:rPr>
                              <w:t xml:space="preserve"> then</w:t>
                            </w:r>
                          </w:p>
                          <w:p w:rsidR="003223DD" w:rsidRPr="003223DD" w:rsidRDefault="003223DD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 w:hint="eastAsia"/>
                              </w:rPr>
                              <w:t>B</w:t>
                            </w:r>
                            <w:r w:rsidRPr="003223DD">
                              <w:rPr>
                                <w:rFonts w:eastAsiaTheme="minorHAnsi"/>
                              </w:rPr>
                              <w:sym w:font="Wingdings" w:char="F0DF"/>
                            </w:r>
                            <w:r>
                              <w:rPr>
                                <w:rFonts w:eastAsiaTheme="minorHAnsi"/>
                              </w:rPr>
                              <w:t>f(sc)</w:t>
                            </w:r>
                          </w:p>
                          <w:p w:rsidR="00EC7845" w:rsidRDefault="00EC7845">
                            <w:pPr>
                              <w:rPr>
                                <w:rFonts w:eastAsiaTheme="minorHAnsi"/>
                              </w:rPr>
                            </w:pPr>
                          </w:p>
                          <w:p w:rsidR="00EC7845" w:rsidRDefault="00EC7845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 w:hint="eastAsia"/>
                              </w:rPr>
                              <w:t>T</w:t>
                            </w:r>
                            <w:r>
                              <w:rPr>
                                <w:rFonts w:eastAsiaTheme="minorHAnsi"/>
                              </w:rPr>
                              <w:t>hat was DFS branch and bound</w:t>
                            </w:r>
                          </w:p>
                          <w:p w:rsidR="00EC7845" w:rsidRDefault="00EC7845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 w:hint="eastAsia"/>
                              </w:rPr>
                              <w:t>B</w:t>
                            </w:r>
                            <w:r>
                              <w:rPr>
                                <w:rFonts w:eastAsiaTheme="minorHAnsi"/>
                              </w:rPr>
                              <w:t>&amp;B (branch and bound part)</w:t>
                            </w:r>
                          </w:p>
                          <w:p w:rsidR="00EC7845" w:rsidRDefault="00EC7845">
                            <w:r>
                              <w:rPr>
                                <w:rFonts w:hint="eastAsia"/>
                              </w:rPr>
                              <w:t>F</w:t>
                            </w:r>
                            <w:r>
                              <w:t>ind the first solution and use it as a bound</w:t>
                            </w:r>
                          </w:p>
                          <w:p w:rsidR="0001716E" w:rsidRDefault="0001716E"/>
                          <w:p w:rsidR="0001716E" w:rsidRDefault="0001716E">
                            <w:r>
                              <w:rPr>
                                <w:rFonts w:hint="eastAsia"/>
                              </w:rPr>
                              <w:t>U</w:t>
                            </w:r>
                            <w:r>
                              <w:t>se queue structure to store tree</w:t>
                            </w:r>
                          </w:p>
                          <w:p w:rsidR="00091B38" w:rsidRPr="00EC7845" w:rsidRDefault="00091B3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.15pt;margin-top:188.4pt;width:414.15pt;height:281.45pt;z-index:251754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">
                <v:textbox>
                  <w:txbxContent>
                    <w:p w:rsidR="00E23103" w:rsidRDefault="00E23103">
                      <w:r>
                        <w:t>State: partial schedule</w:t>
                      </w:r>
                    </w:p>
                    <w:p w:rsidR="00E23103" w:rsidRDefault="00E23103">
                      <w:r>
                        <w:t>Initial state: empty schedule</w:t>
                      </w:r>
                    </w:p>
                    <w:p w:rsidR="00E23103" w:rsidRDefault="00E23103">
                      <w:r>
                        <w:rPr>
                          <w:rFonts w:hint="eastAsia"/>
                        </w:rPr>
                        <w:t>C</w:t>
                      </w:r>
                      <w:r>
                        <w:t>ost Function f(s): underestimate of makespan for complete schedule based on s.</w:t>
                      </w:r>
                    </w:p>
                    <w:p w:rsidR="00EC7845" w:rsidRDefault="00EC7845"/>
                    <w:p w:rsidR="00EC7845" w:rsidRDefault="00EC7845">
                      <w:r>
                        <w:t>Given state s, let free(s) be free tasks</w:t>
                      </w:r>
                    </w:p>
                    <w:p w:rsidR="00EC7845" w:rsidRDefault="00EC7845">
                      <w:r>
                        <w:t>For all i</w:t>
                      </w:r>
                      <w:r>
                        <w:rPr>
                          <w:rFonts w:eastAsiaTheme="minorHAnsi"/>
                        </w:rPr>
                        <w:t>∈</w:t>
                      </w:r>
                      <w:r>
                        <w:t>free(s) do</w:t>
                      </w:r>
                    </w:p>
                    <w:p w:rsidR="00EC7845" w:rsidRDefault="00EC7845">
                      <w:pPr>
                        <w:rPr>
                          <w:rFonts w:eastAsiaTheme="minorHAnsi"/>
                        </w:rPr>
                      </w:pPr>
                      <w:r>
                        <w:t>For all Pi</w:t>
                      </w:r>
                      <w:r>
                        <w:rPr>
                          <w:rFonts w:eastAsiaTheme="minorHAnsi"/>
                        </w:rPr>
                        <w:t xml:space="preserve">∈P do </w:t>
                      </w:r>
                    </w:p>
                    <w:p w:rsidR="00EC7845" w:rsidRDefault="00EC7845"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 w:hint="eastAsia"/>
                        </w:rPr>
                        <w:t>C</w:t>
                      </w:r>
                      <w:r>
                        <w:rPr>
                          <w:rFonts w:eastAsiaTheme="minorHAnsi"/>
                        </w:rPr>
                        <w:t>reate new state: I scheduled on Pi as early as possible</w:t>
                      </w:r>
                    </w:p>
                    <w:p w:rsidR="003223DD" w:rsidRDefault="003223DD">
                      <w:pPr>
                        <w:rPr>
                          <w:rFonts w:eastAsiaTheme="minorHAnsi"/>
                        </w:rPr>
                      </w:pPr>
                    </w:p>
                    <w:p w:rsidR="003223DD" w:rsidRDefault="003223DD"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 w:hint="eastAsia"/>
                        </w:rPr>
                        <w:t>B</w:t>
                      </w:r>
                      <w:r>
                        <w:rPr>
                          <w:rFonts w:eastAsiaTheme="minorHAnsi"/>
                        </w:rPr>
                        <w:t xml:space="preserve"> </w:t>
                      </w:r>
                      <w:r w:rsidRPr="003223DD">
                        <w:rPr>
                          <w:rFonts w:eastAsiaTheme="minorHAnsi"/>
                        </w:rPr>
                        <w:sym w:font="Wingdings" w:char="F0DF"/>
                      </w:r>
                      <w:r>
                        <w:rPr>
                          <w:rFonts w:eastAsiaTheme="minorHAnsi"/>
                        </w:rPr>
                        <w:t xml:space="preserve"> upperBound</w:t>
                      </w:r>
                    </w:p>
                    <w:p w:rsidR="003223DD" w:rsidRDefault="003223DD"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 w:hint="eastAsia"/>
                        </w:rPr>
                        <w:t>D</w:t>
                      </w:r>
                      <w:r>
                        <w:rPr>
                          <w:rFonts w:eastAsiaTheme="minorHAnsi"/>
                        </w:rPr>
                        <w:t>FS on state space (depth until f(s)&gt;=B)</w:t>
                      </w:r>
                    </w:p>
                    <w:p w:rsidR="003223DD" w:rsidRDefault="003223DD"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/>
                        </w:rPr>
                        <w:t>If complete solution sc found &amp;f(sc)&lt;</w:t>
                      </w:r>
                      <w:proofErr w:type="gramStart"/>
                      <w:r>
                        <w:rPr>
                          <w:rFonts w:eastAsiaTheme="minorHAnsi"/>
                        </w:rPr>
                        <w:t>B</w:t>
                      </w:r>
                      <w:proofErr w:type="gramEnd"/>
                      <w:r>
                        <w:rPr>
                          <w:rFonts w:eastAsiaTheme="minorHAnsi"/>
                        </w:rPr>
                        <w:t xml:space="preserve"> then</w:t>
                      </w:r>
                    </w:p>
                    <w:p w:rsidR="003223DD" w:rsidRPr="003223DD" w:rsidRDefault="003223DD"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 w:hint="eastAsia"/>
                        </w:rPr>
                        <w:t>B</w:t>
                      </w:r>
                      <w:r w:rsidRPr="003223DD">
                        <w:rPr>
                          <w:rFonts w:eastAsiaTheme="minorHAnsi"/>
                        </w:rPr>
                        <w:sym w:font="Wingdings" w:char="F0DF"/>
                      </w:r>
                      <w:r>
                        <w:rPr>
                          <w:rFonts w:eastAsiaTheme="minorHAnsi"/>
                        </w:rPr>
                        <w:t>f(sc)</w:t>
                      </w:r>
                    </w:p>
                    <w:p w:rsidR="00EC7845" w:rsidRDefault="00EC7845">
                      <w:pPr>
                        <w:rPr>
                          <w:rFonts w:eastAsiaTheme="minorHAnsi"/>
                        </w:rPr>
                      </w:pPr>
                    </w:p>
                    <w:p w:rsidR="00EC7845" w:rsidRDefault="00EC7845"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 w:hint="eastAsia"/>
                        </w:rPr>
                        <w:t>T</w:t>
                      </w:r>
                      <w:r>
                        <w:rPr>
                          <w:rFonts w:eastAsiaTheme="minorHAnsi"/>
                        </w:rPr>
                        <w:t>hat was DFS branch and bound</w:t>
                      </w:r>
                    </w:p>
                    <w:p w:rsidR="00EC7845" w:rsidRDefault="00EC7845"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 w:hint="eastAsia"/>
                        </w:rPr>
                        <w:t>B</w:t>
                      </w:r>
                      <w:r>
                        <w:rPr>
                          <w:rFonts w:eastAsiaTheme="minorHAnsi"/>
                        </w:rPr>
                        <w:t>&amp;B (branch and bound part)</w:t>
                      </w:r>
                    </w:p>
                    <w:p w:rsidR="00EC7845" w:rsidRDefault="00EC7845">
                      <w:r>
                        <w:rPr>
                          <w:rFonts w:hint="eastAsia"/>
                        </w:rPr>
                        <w:t>F</w:t>
                      </w:r>
                      <w:r>
                        <w:t>ind the first solution and use it as a bound</w:t>
                      </w:r>
                    </w:p>
                    <w:p w:rsidR="0001716E" w:rsidRDefault="0001716E"/>
                    <w:p w:rsidR="0001716E" w:rsidRDefault="0001716E">
                      <w:r>
                        <w:rPr>
                          <w:rFonts w:hint="eastAsia"/>
                        </w:rPr>
                        <w:t>U</w:t>
                      </w:r>
                      <w:r>
                        <w:t>se queue structure to store tree</w:t>
                      </w:r>
                    </w:p>
                    <w:p w:rsidR="00091B38" w:rsidRPr="00EC7845" w:rsidRDefault="00091B38"/>
                  </w:txbxContent>
                </v:textbox>
                <w10:wrap type="through"/>
              </v:shape>
            </w:pict>
          </mc:Fallback>
        </mc:AlternateContent>
      </w:r>
    </w:p>
    <w:p w:rsidR="00091B38" w:rsidRDefault="00091B38">
      <w:pPr>
        <w:rPr>
          <w:b/>
        </w:rPr>
      </w:pPr>
    </w:p>
    <w:p w:rsidR="00091B38" w:rsidRDefault="00091B38">
      <w:pPr>
        <w:rPr>
          <w:b/>
        </w:rPr>
      </w:pPr>
    </w:p>
    <w:p w:rsidR="00091B38" w:rsidRDefault="00091B38">
      <w:pPr>
        <w:rPr>
          <w:b/>
        </w:rPr>
      </w:pPr>
    </w:p>
    <w:p w:rsidR="00091B38" w:rsidRDefault="00091B38">
      <w:pPr>
        <w:rPr>
          <w:b/>
        </w:rPr>
      </w:pPr>
    </w:p>
    <w:p w:rsidR="00091B38" w:rsidRDefault="00091B38">
      <w:pPr>
        <w:rPr>
          <w:b/>
        </w:rPr>
      </w:pPr>
    </w:p>
    <w:p w:rsidR="00091B38" w:rsidRDefault="00091B38">
      <w:pPr>
        <w:rPr>
          <w:b/>
        </w:rPr>
      </w:pPr>
    </w:p>
    <w:p w:rsidR="00091B38" w:rsidRDefault="00091B38">
      <w:pPr>
        <w:rPr>
          <w:b/>
        </w:rPr>
      </w:pPr>
    </w:p>
    <w:p w:rsidR="00091B38" w:rsidRDefault="00091B38">
      <w:pPr>
        <w:rPr>
          <w:b/>
        </w:rPr>
      </w:pPr>
    </w:p>
    <w:p w:rsidR="00091B38" w:rsidRDefault="00091B38">
      <w:pPr>
        <w:rPr>
          <w:b/>
        </w:rPr>
      </w:pPr>
    </w:p>
    <w:p w:rsidR="00091B38" w:rsidRDefault="00091B38">
      <w:pPr>
        <w:rPr>
          <w:b/>
        </w:rPr>
      </w:pPr>
    </w:p>
    <w:p w:rsidR="00091B38" w:rsidRDefault="00091B38">
      <w:pPr>
        <w:rPr>
          <w:rFonts w:hint="eastAsia"/>
          <w:b/>
        </w:rPr>
      </w:pPr>
      <w:r>
        <w:rPr>
          <w:noProof/>
        </w:rPr>
        <w:lastRenderedPageBreak/>
        <w:drawing>
          <wp:inline distT="0" distB="0" distL="0" distR="0">
            <wp:extent cx="5274310" cy="3956050"/>
            <wp:effectExtent l="0" t="7620" r="0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7955" w:rsidRDefault="00057955" w:rsidP="00057955">
      <w:pPr>
        <w:pStyle w:val="NormalWeb"/>
        <w:shd w:val="clear" w:color="auto" w:fill="FFFFFF"/>
        <w:spacing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In computer science, A* (pronounced "A-star") is a computer algorithm that is widely used in pathfinding and graph traversal, which is the process of finding a path between multiple points, called "nodes". It enjoys widespread use due to its performance and accuracy. However, in practical travel-routing systems, it is generally outperformed by algorithms which can pre-process the graph to attain better performance,[1] although other work has found A* to be superior to other approaches.</w:t>
      </w:r>
    </w:p>
    <w:p w:rsidR="00057955" w:rsidRDefault="00057955" w:rsidP="0005795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lastRenderedPageBreak/>
        <w:t xml:space="preserve">branch and </w:t>
      </w:r>
      <w:proofErr w:type="gramStart"/>
      <w:r>
        <w:rPr>
          <w:rFonts w:ascii="Segoe UI" w:hAnsi="Segoe UI" w:cs="Segoe UI"/>
          <w:color w:val="24292E"/>
        </w:rPr>
        <w:t>bound(</w:t>
      </w:r>
      <w:proofErr w:type="gramEnd"/>
      <w:r>
        <w:rPr>
          <w:rFonts w:ascii="Segoe UI" w:hAnsi="Segoe UI" w:cs="Segoe UI"/>
          <w:color w:val="24292E"/>
        </w:rPr>
        <w:t xml:space="preserve">DFS)is an algorithm design paradigm for discrete and combinatorial optimization problems, as well as mathematical optimization. A branch-and-bound algorithm consists of a systematic enumeration of candidate solutions by means of state space search: the set of candidate solutions is thought of as forming a rooted tree with the full set at the root. The algorithm explores branches of this tree, which represent subsets of the solution set. Before enumerating the candidate solutions of a branch, the branch is checked against upper and lower estimated bounds on the optimal </w:t>
      </w:r>
      <w:proofErr w:type="gramStart"/>
      <w:r>
        <w:rPr>
          <w:rFonts w:ascii="Segoe UI" w:hAnsi="Segoe UI" w:cs="Segoe UI"/>
          <w:color w:val="24292E"/>
        </w:rPr>
        <w:t>solution, and</w:t>
      </w:r>
      <w:proofErr w:type="gramEnd"/>
      <w:r>
        <w:rPr>
          <w:rFonts w:ascii="Segoe UI" w:hAnsi="Segoe UI" w:cs="Segoe UI"/>
          <w:color w:val="24292E"/>
        </w:rPr>
        <w:t xml:space="preserve"> is discarded if it cannot produce a better solution than the best one found so far by the algorithm.</w:t>
      </w:r>
    </w:p>
    <w:p w:rsidR="00057955" w:rsidRDefault="00057955" w:rsidP="0005795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The algorithm depends on efficient estimation of the lower and upper bounds of regions/branches of the search space. If no bounds are available, the algorithm degenerates to an exhaustive search.</w:t>
      </w:r>
    </w:p>
    <w:p w:rsidR="00057955" w:rsidRDefault="00057955" w:rsidP="00057955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Where we implemented </w:t>
      </w:r>
      <w:proofErr w:type="gramStart"/>
      <w:r>
        <w:rPr>
          <w:rFonts w:ascii="Segoe UI" w:hAnsi="Segoe UI" w:cs="Segoe UI"/>
          <w:color w:val="24292E"/>
        </w:rPr>
        <w:t>both of the algorithms</w:t>
      </w:r>
      <w:proofErr w:type="gramEnd"/>
      <w:r>
        <w:rPr>
          <w:rFonts w:ascii="Segoe UI" w:hAnsi="Segoe UI" w:cs="Segoe UI"/>
          <w:color w:val="24292E"/>
        </w:rPr>
        <w:t>, the user is allowed to switch between them.</w:t>
      </w:r>
    </w:p>
    <w:p w:rsidR="00AD3BEF" w:rsidRPr="00057955" w:rsidRDefault="00AD3BEF">
      <w:pPr>
        <w:rPr>
          <w:b/>
        </w:rPr>
      </w:pPr>
      <w:bookmarkStart w:id="0" w:name="_GoBack"/>
      <w:bookmarkEnd w:id="0"/>
    </w:p>
    <w:sectPr w:rsidR="00AD3BEF" w:rsidRPr="0005795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MjUxMzc0MAYxlXSUglOLizPz80AKjGoBVr2UICwAAAA="/>
  </w:docVars>
  <w:rsids>
    <w:rsidRoot w:val="00E23103"/>
    <w:rsid w:val="0001716E"/>
    <w:rsid w:val="00057955"/>
    <w:rsid w:val="00091B38"/>
    <w:rsid w:val="003223DD"/>
    <w:rsid w:val="006B41F6"/>
    <w:rsid w:val="007B35CC"/>
    <w:rsid w:val="00AD3BEF"/>
    <w:rsid w:val="00C47570"/>
    <w:rsid w:val="00E23103"/>
    <w:rsid w:val="00E41CB8"/>
    <w:rsid w:val="00EC7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8D08A"/>
  <w15:chartTrackingRefBased/>
  <w15:docId w15:val="{34D98427-BE8F-4C5C-913C-083C2D3BB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23103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3103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310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3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310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3103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103"/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5795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36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3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customXml" Target="ink/ink5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.jpeg"/><Relationship Id="rId1" Type="http://schemas.openxmlformats.org/officeDocument/2006/relationships/styles" Target="styles.xml"/><Relationship Id="rId6" Type="http://schemas.openxmlformats.org/officeDocument/2006/relationships/customXml" Target="ink/ink2.xm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10" Type="http://schemas.openxmlformats.org/officeDocument/2006/relationships/customXml" Target="ink/ink4.xml"/><Relationship Id="rId4" Type="http://schemas.openxmlformats.org/officeDocument/2006/relationships/customXml" Target="ink/ink1.xml"/><Relationship Id="rId9" Type="http://schemas.openxmlformats.org/officeDocument/2006/relationships/image" Target="media/image3.png"/><Relationship Id="rId14" Type="http://schemas.openxmlformats.org/officeDocument/2006/relationships/customXml" Target="ink/ink6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9-07-28T22:14:06.23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742 735 16599 0 0,'-7'-7'330'0'0,"-5"-6"-28"0"0,0 0-1 0 0,0 1 1 0 0,-1 1-1 0 0,-7-4-301 0 0,6 5 335 0 0,0 1-1 0 0,-1 1 0 0 0,-1 0 0 0 0,1 1 0 0 0,-7-2-334 0 0,7 4 88 0 0,2 0 10 0 0,0 1 0 0 0,0 0 0 0 0,-1 1 0 0 0,-2 0-98 0 0,-12 1 53 0 0,1 1-1 0 0,-1 1 1 0 0,0 1-1 0 0,0 2 1 0 0,0 0 0 0 0,1 2-1 0 0,-1 1 1 0 0,1 2-1 0 0,-13 5-52 0 0,-9 4 0 0 0,10-4 0 0 0,0 2 0 0 0,-6 5 0 0 0,44-20 0 0 0,-109 58 33 0 0,89-46-20 0 0,0 1 0 0 0,1 2 0 0 0,1 0-1 0 0,-1 2-12 0 0,-3 5 24 0 0,1 1 0 0 0,1 1 0 0 0,1 0 0 0 0,1 2-1 0 0,-11 20-23 0 0,19-27 12 0 0,2-1-1 0 0,0 2 0 0 0,2-1 0 0 0,0 1 0 0 0,1 0 1 0 0,0 0-1 0 0,2 1 0 0 0,1-1 0 0 0,0 6-11 0 0,0 8 0 0 0,2 1 0 0 0,1-1 0 0 0,1 0 0 0 0,2 1 0 0 0,2-1 0 0 0,1 0 0 0 0,7 18 0 0 0,-7-34-13 0 0,1 0 1 0 0,1-1-1 0 0,0 1 0 0 0,1-1 0 0 0,1-1 0 0 0,1 0 0 0 0,0-1 0 0 0,13 13 13 0 0,-7-10-21 0 0,1-1 1 0 0,0 0-1 0 0,2-2 1 0 0,-1 0-1 0 0,2-1 1 0 0,16 8 20 0 0,-16-12-43 0 0,0 0 1 0 0,0-2-1 0 0,1 0 1 0 0,0-2-1 0 0,0 0 1 0 0,20 2 42 0 0,-10-4-33 0 0,-1-1 0 0 0,0-2 1 0 0,1-1-1 0 0,23-3 33 0 0,-22-2-23 0 0,0-1 0 0 0,0-1 0 0 0,9-5 23 0 0,94-34 100 0 0,-93 28 0 0 0,-1-2 0 0 0,0-2 0 0 0,-2-2 0 0 0,-1-1 0 0 0,-1-2 0 0 0,22-21-100 0 0,-37 28 150 0 0,-1-1 0 0 0,-1-1 0 0 0,-1 0 0 0 0,2-6-150 0 0,-10 11 135 0 0,0 0 1 0 0,-1 0 0 0 0,-2-1-1 0 0,1-1 1 0 0,-2 0-1 0 0,3-11-135 0 0,-2 0 175 0 0,-2-1-1 0 0,-1 1 1 0 0,-1-1-1 0 0,-1-1 1 0 0,-2 1 0 0 0,-2 0-1 0 0,-1-1 1 0 0,-1 1-1 0 0,-1 0 1 0 0,-2 0-1 0 0,-9-29-174 0 0,7 34 121 0 0,-1 0-1 0 0,-2 0 1 0 0,-1 1-1 0 0,-1 1 1 0 0,-1 0-1 0 0,0 1 1 0 0,-2 0-1 0 0,-9-10-120 0 0,19 27 51 0 0,-1-1 0 0 0,1 1 0 0 0,-1 0 0 0 0,0 0 0 0 0,-1 1 0 0 0,1 0 0 0 0,-1 0 0 0 0,0 1 0 0 0,0-1 0 0 0,-1 1-1 0 0,1 1 1 0 0,-1 0 0 0 0,0 0 0 0 0,0 0 0 0 0,-3 0-51 0 0,-15-3 0 0 0,-17-3 0 0 0,-5 0 0 0 0,35 7 0 0 0,0 1 0 0 0,0 1 0 0 0,0 0 0 0 0,-1 0 0 0 0,-11 3 0 0 0,4 1-142 0 0,0 2 0 0 0,0 0 0 0 0,0 1 0 0 0,1 1 0 0 0,0 1 0 0 0,-10 7 142 0 0,-27 18-1343 0 0,-26 21 1343 0 0,61-40-213 0 0,-8 9-1580 0 0,0 1 1 0 0,2 1-1 0 0,-12 16 1793 0 0,11-10-6829 0 0</inkml:trace>
  <inkml:trace contextRef="#ctx0" brushRef="#br0" timeOffset="556.62">3318 1325 16783 0 0,'-5'-7'818'0'0,"1"1"-612"0"0,-1-1 1 0 0,0 0 0 0 0,1 0 0 0 0,1 0-1 0 0,-1 0 1 0 0,1-1 0 0 0,0 0-1 0 0,1 1 1 0 0,-2-7-207 0 0,1 1 410 0 0,-2 1 1 0 0,-5-13-411 0 0,-2 5-195 0 0,-1 0 0 0 0,0 1 0 0 0,-2 0 0 0 0,0 2 195 0 0,13 14-33 0 0,-1 1 0 0 0,1-1 0 0 0,0 1 0 0 0,-1 0 0 0 0,0 0-1 0 0,1 0 1 0 0,-1 0 0 0 0,0 1 0 0 0,0-1 0 0 0,0 1 0 0 0,0 0 0 0 0,0 0 0 0 0,0 0 0 0 0,0 0 0 0 0,-1 0-1 0 0,1 0 1 0 0,0 1 0 0 0,0 0 0 0 0,-1 0 0 0 0,1 0 0 0 0,0 0 0 0 0,-4 1 33 0 0,2 0-45 0 0,-1 0 0 0 0,1 1 0 0 0,0-1 1 0 0,0 1-1 0 0,0 1 0 0 0,0-1 0 0 0,0 1 0 0 0,0-1 1 0 0,0 2-1 0 0,1-1 0 0 0,0 0 0 0 0,-1 1 0 0 0,0 2 45 0 0,-4 3 14 0 0,2 0 0 0 0,-1 0 0 0 0,1 1 0 0 0,1 0-1 0 0,0 1 1 0 0,-4 8-14 0 0,2 1 22 0 0,0 0 1 0 0,1 0-1 0 0,-1 9-22 0 0,4-14-10 0 0,1 0 0 0 0,1 0 1 0 0,0 1-1 0 0,1-1 0 0 0,0 0 1 0 0,2 5 9 0 0,-1-16 0 0 0,0 0 0 0 0,0 1 0 0 0,1-1 1 0 0,0 0-1 0 0,0 1 0 0 0,0-1 0 0 0,1 0 0 0 0,-1 0 1 0 0,1 0-1 0 0,0 0 0 0 0,0 0 0 0 0,0 0 0 0 0,1-1 1 0 0,-1 1-1 0 0,1-1 0 0 0,0 0 0 0 0,0 1 0 0 0,0-1 1 0 0,0 0-1 0 0,1-1 0 0 0,-1 1 0 0 0,1-1 0 0 0,3 2 0 0 0,-1-1 19 0 0,-1-1 0 0 0,1 0 0 0 0,0 0 1 0 0,-1-1-1 0 0,1 1 0 0 0,0-1 0 0 0,0-1 0 0 0,0 1 0 0 0,0-1 0 0 0,0 0 0 0 0,0 0 0 0 0,1-1-19 0 0,2 0 13 0 0,0-1 1 0 0,0 0-1 0 0,-1-1 1 0 0,1 0-1 0 0,-1 0 1 0 0,0-1-1 0 0,8-4-13 0 0,-2 0 11 0 0,-1-2 0 0 0,1 1-1 0 0,-2-2 1 0 0,1 0-1 0 0,-2 0 1 0 0,1-1 0 0 0,-1-1-1 0 0,8-12-10 0 0,-10 9 67 0 0,0-1-1 0 0,-1 1 1 0 0,-1-2-1 0 0,0 1 1 0 0,-2-1-1 0 0,4-16-66 0 0,8-22 340 0 0,-14 41-161 0 0,2-2 173 0 0,-5 16-258 0 0,1 5-58 0 0,0 1 0 0 0,-1 0 0 0 0,0 0-1 0 0,0-1 1 0 0,0 1 0 0 0,-1 0-36 0 0,0 9 37 0 0,1 25 33 0 0,2 0-1 0 0,1 0 0 0 0,5 22-69 0 0,-5-49-77 0 0,0 0-1 0 0,1 0 0 0 0,0-1 1 0 0,1 1-1 0 0,0-1 0 0 0,0 0 0 0 0,2-1 1 0 0,4 8 77 0 0,-7-13-55 0 0,0 0 1 0 0,0 0 0 0 0,0 0-1 0 0,1-1 1 0 0,0 0 0 0 0,-1 0-1 0 0,1 0 1 0 0,1 0 0 0 0,-1-1-1 0 0,1 0 1 0 0,-1 0 0 0 0,1-1-1 0 0,0 1 1 0 0,0-1 0 0 0,0 0-1 0 0,0-1 1 0 0,4 1 54 0 0,7 1-626 0 0,0-2-1 0 0,1 0 1 0 0,-1 0-1 0 0,1-2 1 0 0,-1 0 0 0 0,14-3 626 0 0,-6-3-864 0 0</inkml:trace>
  <inkml:trace contextRef="#ctx0" brushRef="#br0" timeOffset="2394.8">2853 1729 8840 0 0,'0'0'197'0'0,"0"0"24"0"0,0 0 19 0 0,0 0 62 0 0,0 0 202 0 0,0 0 82 0 0,0 0 20 0 0,0 0-72 0 0,0 0-306 0 0,0 0-130 0 0,0 0-30 0 0,-6-5 60 0 0,3 4-29 0 0,0 1 0 0 0,0-1 0 0 0,0 1 1 0 0,0 0-1 0 0,0 0 0 0 0,0 0 0 0 0,1 0 0 0 0,-1 0 1 0 0,0 1-1 0 0,0-1 0 0 0,0 1 0 0 0,0 0 1 0 0,0 0-1 0 0,1 0 0 0 0,-1 0 0 0 0,0 0 1 0 0,1 1-1 0 0,-1-1 0 0 0,1 1 0 0 0,-1 0 1 0 0,-1 1-100 0 0,-71 57 1732 0 0,-41 36-1162 0 0,-13 12 403 0 0,14 7-171 0 0,66-63-556 0 0,-45 40-101 0 0,28-28-42 0 0,-46 58-103 0 0,35-37 664 0 0,42-50 347 0 0,-22 34-1011 0 0,56-68 15 0 0,-1 1 0 0 0,1 0 0 0 0,-1-1 0 0 0,1 1 0 0 0,-1-1 0 0 0,1 1 0 0 0,-1-1 1 0 0,-1 1-16 0 0,-27 22 92 0 0,22-20-81 0 0,0 0 32 0 0,1-1-21 0 0,6-3 40 0 0,1 0-10 0 0,0 0-80 0 0,0 0 73 0 0,0 0 20 0 0,0 0 15 0 0,0 0 64 0 0,0 0 16 0 0,0 0 0 0 0,0 0-42 0 0,0 0-181 0 0,0 0-81 0 0,0 0-15 0 0,0 0 38 0 0,0 0 153 0 0,0 0 33 0 0,0 0 5 0 0,0 0 20 0 0,0 0 6 0 0,0 0 0 0 0,0 0-34 0 0,0 0-146 0 0,0 0-63 0 0,0 0-12 0 0,0 0 13 0 0,0 0 55 0 0,0 0 24 0 0,0 0 3 0 0,0 0 0 0 0,0 0 26 0 0,0 0 96 0 0,0 0 10 0 0,0 0-4 0 0,-1 0-10 0 0,-2-4-44 0 0,-4-3-10 0 0,7 6 0 0 0,-2-8 0 0 0,2 9 0 0 0,0-1 0 0 0,0 1 0 0 0,0-1 0 0 0,0 1 0 0 0,0-1 0 0 0,0 1 0 0 0,0-1 0 0 0,0 1 0 0 0,0 0 0 0 0,-1-1 0 0 0,1 1 0 0 0,0-1 0 0 0,0 1 0 0 0,0-1 0 0 0,-1 1 0 0 0,1 0 0 0 0,0-1 0 0 0,-1 1 0 0 0,1 0 0 0 0,0-1 0 0 0,-1 1 0 0 0,1 0 0 0 0,0-1 0 0 0,-1 1 0 0 0,1 0 0 0 0,0 0 0 0 0,-1-1 0 0 0,1 1 0 0 0,-2 0 0 0 0,-4-6 83 0 0,-1 1-1 0 0,0 1 0 0 0,0-1 0 0 0,-1 1 1 0 0,1 0-1 0 0,-1 1 0 0 0,1 0 1 0 0,-1 0-1 0 0,0 0 0 0 0,-1 1 0 0 0,1 1 1 0 0,0-1-1 0 0,0 1 0 0 0,-2 1-82 0 0,-9-3 88 0 0,1 1 0 0 0,-1 2 0 0 0,0 0 0 0 0,0 0-1 0 0,1 2 1 0 0,-1 0 0 0 0,1 2 0 0 0,-5 1-88 0 0,-29 9 65 0 0,29-8-22 0 0,0 2-1 0 0,0 0 1 0 0,-19 9-43 0 0,-18 13-43 0 0,23-13-30 0 0,1 2-1 0 0,0 1 1 0 0,1 2 0 0 0,-18 16 73 0 0,12-3 14 0 0,2 3-1 0 0,1 1 0 0 0,-16 23-13 0 0,29-29 10 0 0,0 1 0 0 0,3 1 0 0 0,1 1 0 0 0,-14 33-10 0 0,20-34-52 0 0,2-1 0 0 0,1 2-1 0 0,2 0 1 0 0,1 0 0 0 0,2 1 0 0 0,1 0-1 0 0,2 0 1 0 0,2 0 0 0 0,2 38 52 0 0,2-41-69 0 0,2 1 1 0 0,1-1 0 0 0,8 30 68 0 0,-9-48-37 0 0,1-1 0 0 0,0-1 0 0 0,2 1 0 0 0,-1-1 0 0 0,2 0 0 0 0,-1 0 0 0 0,2-1 0 0 0,0 0 0 0 0,9 9 37 0 0,-7-10-85 0 0,1 0-1 0 0,0-1 1 0 0,1 0-1 0 0,0-1 1 0 0,1 0-1 0 0,0-1 1 0 0,1-1-1 0 0,-1 0 1 0 0,2-1-1 0 0,-1 0 0 0 0,1-2 1 0 0,0 0-1 0 0,14 3 86 0 0,-4-3 0 0 0,1-1 0 0 0,0-1 0 0 0,-1-2 0 0 0,1 0 0 0 0,0-2 0 0 0,2-1 0 0 0,96-16-70 0 0,-99 12 35 0 0,0-1 0 0 0,0 0 1 0 0,15-9 34 0 0,19-11-38 0 0,-2-2 0 0 0,41-29 38 0 0,-77 43 41 0 0,0-1 0 0 0,-2-1 0 0 0,1-1 0 0 0,-2 0 0 0 0,3-6-41 0 0,9-12 123 0 0,-3 0-1 0 0,15-26-122 0 0,-31 43 73 0 0,-1-1-1 0 0,-1-1 0 0 0,0 0 1 0 0,-2-1-1 0 0,0 0 0 0 0,-2 0 1 0 0,0 0-1 0 0,-2-1 0 0 0,2-17-72 0 0,-3-1 245 0 0,-2 0-1 0 0,-1 0 1 0 0,-2 0-1 0 0,-2 0 1 0 0,-3-2-245 0 0,0 3 329 0 0,-3 1 0 0 0,-1 0 0 0 0,-2 1 0 0 0,-2 1 0 0 0,-17-34-329 0 0,26 60 24 0 0,0 0 0 0 0,-1 0 0 0 0,0 1 0 0 0,-1 0 0 0 0,0 0 1 0 0,0 1-1 0 0,-1 0 0 0 0,-1 0 0 0 0,1 1 0 0 0,-2 0 0 0 0,1 0 0 0 0,-1 2 0 0 0,0-1 0 0 0,0 1 1 0 0,0 1-1 0 0,-1 0 0 0 0,0 0 0 0 0,0 2 0 0 0,0-1 0 0 0,-1 1 0 0 0,1 1 0 0 0,-1 0 0 0 0,0 1 0 0 0,1 1 1 0 0,-3 0-25 0 0,1-1-86 0 0,0 2 1 0 0,0 0-1 0 0,0 0 1 0 0,0 2-1 0 0,0 0 1 0 0,1 0-1 0 0,-1 1 1 0 0,1 1 0 0 0,0 0-1 0 0,0 1 1 0 0,1 0-1 0 0,-5 3 86 0 0,-22 19-891 0 0,2 1 0 0 0,-10 12 891 0 0,38-33-182 0 0,-15 15-963 0 0,3 4-258 0 0</inkml:trace>
  <inkml:trace contextRef="#ctx0" brushRef="#br0" timeOffset="2952.48">1158 2812 17079 0 0,'0'1'499'0'0,"-1"3"-416"0"0,0 0 0 0 0,0 0 0 0 0,0 0 0 0 0,1 0 0 0 0,-1 0 0 0 0,1 0 0 0 0,0 0 0 0 0,1 0 0 0 0,-1 0-83 0 0,7 39 50 0 0,-2-13 182 0 0,-1-3-195 0 0,13 102 342 0 0,-6 13-379 0 0,1 36-202 0 0,-9-135-112 0 0,-1-15-416 0 0,0 0 0 0 0,-2 1 0 0 0,-4 24 730 0 0,4-51-36 0 0,0-1 0 0 0,0 0 0 0 0,0 0 1 0 0,-1 0-1 0 0,1 0 0 0 0,0 1 0 0 0,-1-1 0 0 0,1 0 1 0 0,0 0-1 0 0,-1 0 0 0 0,1 0 0 0 0,-1 0 0 0 0,0 0 1 0 0,1 0-1 0 0,-1 0 0 0 0,0 0 0 0 0,0 0 0 0 0,0 0 1 0 0,1-1-1 0 0,-1 1 0 0 0,0 0 0 0 0,0-1 0 0 0,0 1 1 0 0,0 0-1 0 0,0-1 0 0 0,-1 1 0 0 0,1-1 0 0 0,0 0 36 0 0,0 1 8 0 0,0-1 1 0 0,-1 0-1 0 0,1-1 0 0 0,0 1 0 0 0,0 0 0 0 0,-1 0 0 0 0,1 0 0 0 0,0-1 0 0 0,0 1 0 0 0,-1-1 0 0 0,1 1 0 0 0,0-1 0 0 0,0 1 0 0 0,0-1 0 0 0,0 0 0 0 0,0 1 0 0 0,0-1 0 0 0,0 0 0 0 0,0 0 0 0 0,0 0 0 0 0,0 0 0 0 0,0 0 0 0 0,1 0 1 0 0,-2-1-9 0 0,-2-5 88 0 0,-1 0 0 0 0,1 0 1 0 0,1-1-1 0 0,-1 0 1 0 0,1 0-1 0 0,0 0 1 0 0,1 0-1 0 0,0 0 1 0 0,0 0-1 0 0,1-1 1 0 0,0 1-1 0 0,0-1 1 0 0,1 1-1 0 0,0 0 1 0 0,1-1-1 0 0,1-8-88 0 0,0 4 1 0 0,1 0 0 0 0,0 0 0 0 0,1 0 0 0 0,1 0 0 0 0,0 0 0 0 0,1 1 0 0 0,0 0 0 0 0,1 0 0 0 0,0 0 0 0 0,2-1-1 0 0,-4 6 9 0 0,1 0 0 0 0,0 1 0 0 0,0 0 0 0 0,0 1 0 0 0,1-1 0 0 0,0 1 0 0 0,0 0 1 0 0,0 1-1 0 0,0 0 0 0 0,1 0 0 0 0,0 1 0 0 0,0-1 0 0 0,0 2 0 0 0,0-1 0 0 0,2 1-9 0 0,3-1 158 0 0,0 1-1 0 0,0 1 1 0 0,-1 0-1 0 0,1 1 0 0 0,0 0 1 0 0,0 1-1 0 0,0 0 1 0 0,0 1-1 0 0,8 3-157 0 0,-16-4 39 0 0,0 0-1 0 0,-1 1 1 0 0,1 0 0 0 0,-1 0-1 0 0,1 0 1 0 0,-1 1-1 0 0,0-1 1 0 0,0 1 0 0 0,0 0-1 0 0,0 0 1 0 0,-1 1 0 0 0,1-1-1 0 0,-1 1 1 0 0,0 0-1 0 0,0-1 1 0 0,0 1 0 0 0,0 1-1 0 0,-1-1 1 0 0,1 0 0 0 0,-1 1-1 0 0,0-1 1 0 0,-1 1-1 0 0,1 0 1 0 0,-1-1 0 0 0,0 1-1 0 0,0 0 1 0 0,0 0 0 0 0,-1 0-1 0 0,0 0 1 0 0,0-1-1 0 0,0 1 1 0 0,-1 2-39 0 0,1-2 49 0 0,0 0 0 0 0,-1 0 0 0 0,0-1 0 0 0,0 1 0 0 0,0-1 0 0 0,-1 1 1 0 0,0-1-1 0 0,0 1 0 0 0,0-1 0 0 0,0 0 0 0 0,0 0 0 0 0,-1 0 0 0 0,0 0 0 0 0,0 0 0 0 0,-2 2-49 0 0,-4 3 57 0 0,0 0 1 0 0,-1-1-1 0 0,0 0 1 0 0,-1 0-1 0 0,1-1 1 0 0,-1-1-1 0 0,-1 1 0 0 0,1-2 1 0 0,-1 0-1 0 0,0 0 1 0 0,0-1-1 0 0,-1-1 1 0 0,1 0-1 0 0,-1 0 0 0 0,-6-1-57 0 0,10-1-219 0 0,0-1 0 0 0,0 0 0 0 0,0-1 0 0 0,0 0 0 0 0,0-1 0 0 0,-3-1 219 0 0,-15-6-5373 0 0,7-1-923 0 0</inkml:trace>
  <inkml:trace contextRef="#ctx0" brushRef="#br0" timeOffset="3400.693">1973 2068 17247 0 0,'0'0'396'0'0,"0"0"52"0"0,-1 2 28 0 0,-1 5-321 0 0,0 2-1 0 0,0-1 1 0 0,1 0-1 0 0,0 2-154 0 0,-7 33-56 0 0,-24 63-276 0 0,-5 18-99 0 0,24-74 379 0 0,-9 25 64 0 0,5 1 0 0 0,-5 48-12 0 0,21-117 113 0 0,0 1-1 0 0,1-1 1 0 0,0 1-1 0 0,1-1 1 0 0,0 1-113 0 0,-1-7 46 0 0,0 1 0 0 0,0-1 1 0 0,0 1-1 0 0,0-1 0 0 0,1 1 0 0 0,-1-1 0 0 0,1 0 0 0 0,-1 1 0 0 0,1-1 1 0 0,-1 0-1 0 0,1 1 0 0 0,0-1 0 0 0,0 0 0 0 0,0 0 0 0 0,0 1 0 0 0,0-1 1 0 0,0 0-1 0 0,0 0 0 0 0,0 0 0 0 0,0 0 0 0 0,0-1 0 0 0,0 1 0 0 0,1 0 1 0 0,-1 0-1 0 0,0-1 0 0 0,1 1 0 0 0,-1-1 0 0 0,0 1 0 0 0,1-1-46 0 0,8 1 75 0 0,0-1 0 0 0,0 0 0 0 0,0-1 0 0 0,1 0 0 0 0,-1-1 0 0 0,0 0 0 0 0,-1 0 0 0 0,8-3-75 0 0,36-7 160 0 0,116-6-30 0 0,-148 16-766 0 0,0-2 0 0 0,11-3 636 0 0,15-9-5827 0 0,-15 3-219 0 0</inkml:trace>
  <inkml:trace contextRef="#ctx0" brushRef="#br0" timeOffset="4197.906">3856 1463 7920 0 0,'0'0'174'0'0,"0"0"29"0"0,-1-1 13 0 0,-75-26 2031 0 0,68 23-2194 0 0,5 3 225 0 0,0 1-1 0 0,0-1 1 0 0,0 0-1 0 0,0 1 1 0 0,0 0 0 0 0,0 0-1 0 0,-2 0-277 0 0,-1 0 5443 0 0,6 0-5433 0 0,-1 0-1 0 0,1 1 1 0 0,0-1-1 0 0,0 0 0 0 0,-1 0 1 0 0,1 0-1 0 0,0 1 1 0 0,0-1-1 0 0,0 0 0 0 0,-1 1 1 0 0,1-1-1 0 0,0 0 1 0 0,0 0-1 0 0,0 1 0 0 0,0-1 1 0 0,0 0-1 0 0,0 1 1 0 0,0-1-1 0 0,0 0 0 0 0,0 1 1 0 0,0-1-1 0 0,0 0 1 0 0,0 0-1 0 0,0 1 0 0 0,0-1 1 0 0,0 0-1 0 0,0 1 1 0 0,0-1-1 0 0,0 0 0 0 0,0 1 1 0 0,0-1-1 0 0,0 0 1 0 0,0 1-1 0 0,0-1 0 0 0,1 0 1 0 0,-1 0-1 0 0,0 1 1 0 0,0-1-10 0 0,7 14 94 0 0,-5-11-81 0 0,0 0-1 0 0,0-1 0 0 0,0 1 0 0 0,1-1 0 0 0,-1 0 0 0 0,1 1 0 0 0,1 0-12 0 0,15 14 55 0 0,-5-1 38 0 0,-1-1-1 0 0,2 0 0 0 0,8 5-92 0 0,14 15 139 0 0,79 71 325 0 0,-41-38-92 0 0,7 0-372 0 0,-20-18 76 0 0,118 92 196 0 0,-74-60-109 0 0,-87-66-54 0 0,1-1 1 0 0,1-1-1 0 0,1-1 0 0 0,-1-1 1 0 0,2-1-1 0 0,10 4-109 0 0,-22-10-67 0 0,-10-4 139 0 0,1-1 0 0 0,-1 1 0 0 0,1 0 0 0 0,0-1 0 0 0,-1 1 0 0 0,1-1 0 0 0,-1 1 0 0 0,1-1 0 0 0,1 0-72 0 0,21 20 30 0 0,-19-13-310 0 0,-4-6 238 0 0,0 1 0 0 0,-1-1 0 0 0,1 0 0 0 0,0 0 0 0 0,0 0 0 0 0,0 0 0 0 0,0 0 0 0 0,0 0 0 0 0,0 0 0 0 0,0-1 0 0 0,1 2 42 0 0,-1-2-16 0 0,1 1 0 0 0,-1 0 0 0 0,1 0 0 0 0,-1 0 0 0 0,0 0 0 0 0,1 0 0 0 0,-1 0 0 0 0,0 0 0 0 0,0 0 0 0 0,1 1 16 0 0,1 1-104 0 0,4 4-187 0 0,0 2-1101 0 0,-4-7-2908 0 0,-3-2 3564 0 0</inkml:trace>
  <inkml:trace contextRef="#ctx0" brushRef="#br0" timeOffset="4749.048">4746 1786 15288 0 0,'0'0'348'0'0,"0"8"466"0"0,2 10-703 0 0,0-1-1 0 0,1 1 1 0 0,1-1-1 0 0,5 15-110 0 0,0 4-134 0 0,0-8-68 0 0,2-1 0 0 0,0 0 0 0 0,2 0 0 0 0,1-2 0 0 0,7 11 202 0 0,-13-22-111 0 0,0-1 1 0 0,0 0 0 0 0,1-1 0 0 0,0 1 0 0 0,1-2 0 0 0,1 0 0 0 0,3 3 110 0 0,-11-11 123 0 0,-1-1 1 0 0,1 1-1 0 0,-1 0 0 0 0,0 0 1 0 0,0 0-1 0 0,1 3-123 0 0,0-2 177 0 0,-3-3 31 0 0,-8 7 177 0 0,-10 4 291 0 0,-1-2-1 0 0,-16 7-675 0 0,31-14 55 0 0,-105 45 74 0 0,43-19 116 0 0,11-5 421 0 0,-1 4-666 0 0,-17 7 999 0 0,-60 20-999 0 0,108-45-213 0 0,0 1-235 0 0,19-8 71 0 0,0 0-1 0 0,0 0 1 0 0,-1 0-1 0 0,1-1 0 0 0,-1 0 1 0 0,0 0-1 0 0,1-1 0 0 0,-5 0 378 0 0,10-1-4056 0 0,1 0-1202 0 0</inkml:trace>
  <inkml:trace contextRef="#ctx0" brushRef="#br0" timeOffset="5413.026">5641 2343 18399 0 0,'-9'-8'380'0'0,"1"0"-1"0"0,0 0 0 0 0,0-1 0 0 0,1 0 1 0 0,-1-2-380 0 0,1 2 23 0 0,1 0 0 0 0,-1 1 1 0 0,-1 0-1 0 0,1 0 0 0 0,-1 1 0 0 0,-1-1-23 0 0,-2 1 16 0 0,1-1 0 0 0,-1 2 0 0 0,0-1 0 0 0,0 2 0 0 0,0 0-1 0 0,-1 0 1 0 0,0 1 0 0 0,0 0 0 0 0,0 1 0 0 0,0 0 0 0 0,-1 1-1 0 0,1 0 1 0 0,-1 1 0 0 0,1 1 0 0 0,-1 0 0 0 0,0 1 0 0 0,0 0-16 0 0,10-1-5 0 0,-33 5-98 0 0,-15 5 103 0 0,39-8-11 0 0,0 2 0 0 0,0 0 0 0 0,0 0-1 0 0,1 1 1 0 0,0 1 0 0 0,-1 1 11 0 0,-25 15-22 0 0,1 2 0 0 0,1 2-1 0 0,-29 29 23 0 0,16-10 0 0 0,3 2 0 0 0,2 2 0 0 0,2 2 0 0 0,1 3 0 0 0,-6 15 1 0 0,3 3 0 0 0,3 1 0 0 0,-1 12-1 0 0,15-26-3 0 0,3 2-1 0 0,3 0 1 0 0,3 1 0 0 0,-2 22 3 0 0,10-37-44 0 0,3 0 0 0 0,1 0 0 0 0,2 27 44 0 0,4-45-49 0 0,1 1 1 0 0,1-1 0 0 0,1-1 0 0 0,2 1 0 0 0,1-1-1 0 0,4 10 49 0 0,-7-26-112 0 0,1-1 0 0 0,0 0-1 0 0,0-1 1 0 0,1 1 0 0 0,1-1-1 0 0,0 0 1 0 0,0-1 0 0 0,1 1-1 0 0,7 6 113 0 0,-3-5-160 0 0,0-1 0 0 0,0-1-1 0 0,1 1 1 0 0,1-2-1 0 0,-1 0 1 0 0,1-1 0 0 0,3 1 160 0 0,9 2-162 0 0,0-1 0 0 0,0-1 0 0 0,1-2 0 0 0,1 0 0 0 0,-1-2 0 0 0,1-1 0 0 0,-1-1 0 0 0,11-1 162 0 0,17-3-29 0 0,0-2 1 0 0,-1-2-1 0 0,1-3 0 0 0,-1-2 1 0 0,-1-3-1 0 0,0-2 0 0 0,-1-2 1 0 0,22-12 28 0 0,41-21 983 0 0,99-59-983 0 0,-167 82 278 0 0,-1-3-1 0 0,-1-1 0 0 0,-2-2 1 0 0,-2-2-1 0 0,25-28-277 0 0,-39 34 225 0 0,-1-1-1 0 0,-1-1 1 0 0,-2-1-1 0 0,-1-2 1 0 0,-2 0-1 0 0,-1-1 1 0 0,-2-1-1 0 0,-2 0 1 0 0,-1-1-1 0 0,-2-1 1 0 0,-2 0-1 0 0,-1-1 1 0 0,-2 0-1 0 0,-2 0 1 0 0,-1-1-1 0 0,-2-9-224 0 0,-3 13 301 0 0,0 0 0 0 0,-3 0-1 0 0,-1 0 1 0 0,-2 1 0 0 0,-8-28-301 0 0,10 47 105 0 0,-1 0 0 0 0,-1 0 1 0 0,0 1-1 0 0,-2-1 1 0 0,1 2-1 0 0,-2-1 0 0 0,0 1 1 0 0,-1 1-1 0 0,0 0 0 0 0,-2 0 1 0 0,1 1-1 0 0,-11-8-105 0 0,4 7 62 0 0,0 0 0 0 0,-1 2 1 0 0,0 0-1 0 0,-1 1 0 0 0,-1 2 0 0 0,1 0 0 0 0,-1 1 0 0 0,-1 1 0 0 0,1 1 0 0 0,-1 1 1 0 0,0 1-1 0 0,-1 1 0 0 0,1 1 0 0 0,-2 1-62 0 0,-8 1-77 0 0,1 2 0 0 0,-1 1 0 0 0,1 1 0 0 0,0 2 0 0 0,0 1-1 0 0,1 2 1 0 0,0 1 0 0 0,0 1 0 0 0,-23 13 77 0 0,-1 5-126 0 0,1 2 0 0 0,2 2 0 0 0,1 2 0 0 0,-6 9 126 0 0,-9 12-830 0 0,2 2 0 0 0,-38 48 830 0 0,51-45-3370 0 0,-30 48 3370 0 0,48-57-3867 0 0,-17 34 3867 0 0,43-72-334 0 0,-33 60-1810 0 0</inkml:trace>
  <inkml:trace contextRef="#ctx0" brushRef="#br0" timeOffset="5763.191">5797 3004 20903 0 0,'-14'-4'852'0'0,"6"1"-496"0"0,-1 0 0 0 0,1 0 0 0 0,0-1 0 0 0,-6-3-356 0 0,-8-5-25 0 0,0 0-1 0 0,0 2 1 0 0,-1 1-1 0 0,0 0 0 0 0,-1 2 1 0 0,0 1-1 0 0,-11-2 26 0 0,19 6-58 0 0,-1 0 0 0 0,1 1-1 0 0,0 0 1 0 0,-1 1 0 0 0,1 1 0 0 0,0 1-1 0 0,0 1 1 0 0,0 0 0 0 0,0 0 0 0 0,0 2-1 0 0,-11 4 59 0 0,4 1-91 0 0,0 2 0 0 0,1 0 0 0 0,0 1 0 0 0,1 1 0 0 0,1 1-1 0 0,0 1 1 0 0,-3 4 91 0 0,8-6-43 0 0,0 1 0 0 0,2 1 1 0 0,0 0-1 0 0,1 1 0 0 0,0 0 0 0 0,2 0 0 0 0,0 2 0 0 0,1-1 0 0 0,0 1 43 0 0,7-13 4 0 0,0 1-1 0 0,0-1 0 0 0,0 1 0 0 0,1-1 0 0 0,0 1 0 0 0,0 0 1 0 0,1-1-1 0 0,0 1 0 0 0,0 0 0 0 0,0 0 0 0 0,1-1 1 0 0,0 1-1 0 0,0-1 0 0 0,3 7-3 0 0,-3-8 39 0 0,1 1 0 0 0,1-1-1 0 0,-1 0 1 0 0,1 0 0 0 0,0-1 0 0 0,0 1 0 0 0,0-1 0 0 0,1 1 0 0 0,0-1-1 0 0,0 0 1 0 0,0 0 0 0 0,0-1 0 0 0,0 1 0 0 0,1-1 0 0 0,0 0 0 0 0,-1 0-1 0 0,1 0 1 0 0,1-1-39 0 0,6 3 28 0 0,0-1-1 0 0,1 0 0 0 0,-1-1 1 0 0,1 0-1 0 0,0-1 1 0 0,0 0-1 0 0,0-1 0 0 0,0-1 1 0 0,12-1-28 0 0,5-1-276 0 0,0-2 1 0 0,0-1-1 0 0,21-7 276 0 0,-2-2-1800 0 0,-3-3-5331 0 0</inkml:trace>
  <inkml:trace contextRef="#ctx0" brushRef="#br0" timeOffset="7092.236">1554 3877 11024 0 0,'0'0'248'0'0,"0"0"34"0"0,1 9 393 0 0,18 32-327 0 0,-16-34-62 0 0,1 0-1 0 0,-1-1 1 0 0,1 1 0 0 0,3 2-286 0 0,8 16 158 0 0,-8-14-61 0 0,1-1 0 0 0,0 0-1 0 0,0 0 1 0 0,1 0 0 0 0,0-1-1 0 0,3 2-96 0 0,0 1 150 0 0,259 240 3108 0 0,-131-117-2886 0 0,-20-18-437 0 0,-1-11 74 0 0,67 63-784 0 0,-161-144-169 0 0</inkml:trace>
  <inkml:trace contextRef="#ctx0" brushRef="#br0" timeOffset="7866.994">2171 4864 13680 0 0,'0'0'306'0'0,"0"0"46"0"0,0 0 23 0 0,0 0-43 0 0,0 0-188 0 0,0 0 4 0 0,11-6 361 0 0,-6 6-441 0 0,0-1-1 0 0,-1 1 1 0 0,1 0-1 0 0,-1 0 0 0 0,1 0 1 0 0,0 1-1 0 0,-1-1 1 0 0,1 1-1 0 0,-1 0 1 0 0,0 0-1 0 0,1 1 1 0 0,2 1-68 0 0,12 2 217 0 0,66 18 138 0 0,-35-9 251 0 0,-1-2-1 0 0,18 0-605 0 0,-59-11 47 0 0,16 3 293 0 0,1-2 0 0 0,0 0 0 0 0,0-2 0 0 0,21-2-340 0 0,-43 2 53 0 0,-1 0-1 0 0,0 0 1 0 0,1-1-1 0 0,-1 1 1 0 0,0-1-1 0 0,1 0 1 0 0,-1 0-1 0 0,0 0 1 0 0,0 0-1 0 0,0 0 1 0 0,0 0-1 0 0,0 0 1 0 0,0-1-1 0 0,0 1 1 0 0,0-1-1 0 0,0 1 1 0 0,-1-1-1 0 0,1 0 1 0 0,-1 0-1 0 0,1 0 1 0 0,-1 0-1 0 0,0 0 1 0 0,1 0-1 0 0,-1 0 1 0 0,0 0-1 0 0,0 0 1 0 0,-1-1 0 0 0,1 1-1 0 0,0 0 1 0 0,-1 0-1 0 0,1-1 1 0 0,-1 1-1 0 0,0-1 1 0 0,0 1-1 0 0,0 0 1 0 0,0-3-53 0 0,-2-27 648 0 0,-2-1 1 0 0,0 1-1 0 0,-7-18-648 0 0,-5-37 171 0 0,11 49-308 0 0,0 8-398 0 0,2 0 0 0 0,0-15 535 0 0,11-11-4328 0 0,-6 55 2411 0 0,4-2-356 0 0</inkml:trace>
  <inkml:trace contextRef="#ctx0" brushRef="#br0" timeOffset="8938.144">4062 4549 5968 0 0,'0'0'169'0'0,"13"-8"955"0"0,-13 8-885 0 0,1-1 0 0 0,-1 1 1 0 0,0 0-1 0 0,1-1 0 0 0,-1 1 0 0 0,1 0 0 0 0,-1-1 0 0 0,0 1 0 0 0,0-1 1 0 0,1 1-1 0 0,-1-1 0 0 0,0 1 0 0 0,0 0 0 0 0,1-1 0 0 0,-1 1 0 0 0,0-1 1 0 0,0 1-1 0 0,0-1 0 0 0,0 1 0 0 0,0-1 0 0 0,0 0-239 0 0,-3-11 1639 0 0,2 10-1462 0 0,0-1-1 0 0,-1 1 1 0 0,0 0-1 0 0,1-1 1 0 0,-1 1 0 0 0,0 0-1 0 0,-2-2-176 0 0,-11-7 498 0 0,0 0 1 0 0,-1 1-1 0 0,0 1 0 0 0,-1 0 0 0 0,0 1 0 0 0,0 1 0 0 0,-1 0 0 0 0,-3 1-498 0 0,-40-16 520 0 0,31 11 7 0 0,-24-6-527 0 0,13 7 183 0 0,0 2 0 0 0,-1 2 0 0 0,-1 1-1 0 0,1 2 1 0 0,-1 2 0 0 0,1 2 0 0 0,-40 6-183 0 0,-102 26 94 0 0,147-24-70 0 0,2 1 0 0 0,0 2 0 0 0,0 2 1 0 0,0 1-25 0 0,-64 35 111 0 0,0 5-111 0 0,48-24 46 0 0,1 3-1 0 0,-31 29-45 0 0,20-9 31 0 0,4 3-1 0 0,1 2 1 0 0,4 2-1 0 0,2 3 1 0 0,2 2-1 0 0,4 2 1 0 0,-18 39-31 0 0,45-75-40 0 0,2 0 1 0 0,1 1-1 0 0,2 1 1 0 0,1 0-1 0 0,-5 25 40 0 0,11-33-51 0 0,2-1 0 0 0,0 1 0 0 0,1 0 0 0 0,2-1 0 0 0,1 1 0 0 0,0 0 0 0 0,2 0 0 0 0,3 8 51 0 0,2 1-147 0 0,1 0 0 0 0,1 0 0 0 0,2 0 0 0 0,2-2 0 0 0,14 26 147 0 0,-15-37-77 0 0,0 0 0 0 0,1-1 1 0 0,1-1-1 0 0,1-1 0 0 0,1 0 0 0 0,1-1 1 0 0,0-1-1 0 0,18 13 77 0 0,1-4-35 0 0,1-2 1 0 0,1-1-1 0 0,2-2 0 0 0,0-2 0 0 0,0-1 1 0 0,2-3-1 0 0,36 9 35 0 0,-13-9-32 0 0,0-2 0 0 0,0-3 0 0 0,1-3 0 0 0,65-2 32 0 0,-27-9 40 0 0,0-4-1 0 0,0-4 0 0 0,29-11-39 0 0,-70 9 47 0 0,-1-3 0 0 0,18-9-47 0 0,120-51-476 0 0,-161 60 593 0 0,-1-3 0 0 0,-1-1 0 0 0,0-2 0 0 0,-2-1-1 0 0,-1-2 1 0 0,-1-2 0 0 0,-1-1 0 0 0,-1-1 0 0 0,-2-2-1 0 0,19-26-116 0 0,-31 33 165 0 0,0-1-1 0 0,-2-1 1 0 0,-1 0-1 0 0,-1-1 0 0 0,7-21-164 0 0,-2-4 381 0 0,-2 0-1 0 0,7-42-380 0 0,-15 42 225 0 0,-1 0 1 0 0,-3 0-1 0 0,-2-18-225 0 0,-3-37 693 0 0,-7-17-693 0 0,4 88 221 0 0,-1 0-1 0 0,-2 0 0 0 0,-2 0 1 0 0,-1 1-1 0 0,-2 0 0 0 0,-8-18-220 0 0,11 36 93 0 0,0 1 0 0 0,-2-1 0 0 0,0 1-1 0 0,0 1 1 0 0,-2 0 0 0 0,0 0 0 0 0,0 1-1 0 0,-2 1 1 0 0,0 0 0 0 0,0 1 0 0 0,-2 0-1 0 0,1 1 1 0 0,-7-2-93 0 0,6 5 0 0 0,-1 0 0 0 0,0 1 0 0 0,0 1 0 0 0,-10-2 0 0 0,-22-5 0 0 0,-3 2 0 0 0,18 5-81 0 0,-1 2 0 0 0,-30-1 81 0 0,-72 4-326 0 0,108 2 258 0 0,-9 1-217 0 0,0 2 1 0 0,0 1-1 0 0,1 2 0 0 0,0 2 0 0 0,-8 3 285 0 0,-7 5-1358 0 0,0 3 0 0 0,2 1 0 0 0,-15 11 1358 0 0,15-7-1610 0 0</inkml:trace>
  <inkml:trace contextRef="#ctx0" brushRef="#br0" timeOffset="9970.314">4918 3869 13344 0 0,'0'0'390'0'0,"0"0"-2"0"0,-3 4-260 0 0,2-6 4015 0 0,1 1-4150 0 0,0-1 0 0 0,1 0 1 0 0,-1 1-1 0 0,1-1 0 0 0,0 1 1 0 0,-1-1-1 0 0,1 1 0 0 0,0-1 1 0 0,0 1-1 0 0,0-1 0 0 0,1 0 7 0 0,1-1 96 0 0,0-1-1 0 0,1 0 0 0 0,-1 0 0 0 0,0 0 1 0 0,0-2-96 0 0,0 2 138 0 0,-1 0 0 0 0,1 0 0 0 0,1 0 0 0 0,-1 0 0 0 0,2-1-138 0 0,-1 0 2394 0 0,-8 13-211 0 0,3-5-2182 0 0,-1-1 0 0 0,1 0 0 0 0,0 0-1 0 0,-1 0 1 0 0,1 1 0 0 0,-1-1 0 0 0,1-1 0 0 0,-1 1-1 0 0,0 0 1 0 0,0 0 0 0 0,0-1 0 0 0,0 1 0 0 0,0-1-1 0 0,-1 1 1 0 0,1-1-1 0 0,-3 2 21 0 0,0 1 0 0 0,1-1 0 0 0,-1 1 0 0 0,1 0 0 0 0,0 0-1 0 0,0 0 1 0 0,-1 3-21 0 0,-24 34 106 0 0,-12 19-42 0 0,-29 33-64 0 0,-37 42 128 0 0,58-63 20 0 0,27-38-40 0 0,-21 24-108 0 0,16-22-10 0 0,22-27-84 0 0,-1 0 0 0 0,-1-1 0 0 0,1 0-1 0 0,-1 0 1 0 0,-1 0 0 0 0,1-1 0 0 0,-1 0 0 0 0,-1-1 0 0 0,-1 1 94 0 0,8-5-177 0 0,0 0 1 0 0,0-1-1 0 0,-1 0 0 0 0,1 1 0 0 0,-1-1 1 0 0,1 0-1 0 0,-1 0 0 0 0,1 0 1 0 0,-1-1-1 0 0,0 1 0 0 0,1-1 1 0 0,-1 1-1 0 0,0-1 0 0 0,1 0 0 0 0,-1 0 1 0 0,0 0-1 0 0,1-1 0 0 0,-1 1 1 0 0,-1-1 176 0 0,-7 0-1585 0 0,9 1 1265 0 0,1 0 0 0 0,-1 0-1 0 0,1-1 1 0 0,-1 1 0 0 0,1 0-1 0 0,0 0 1 0 0,-1-1 0 0 0,1 1-1 0 0,-1-1 1 0 0,1 0 0 0 0,0 1-1 0 0,0-1 1 0 0,-1 0 0 0 0,1 0 0 0 0,0 1-1 0 0,0-1 1 0 0,0 0 0 0 0,0 0-1 0 0,-1-1 321 0 0,-7-8-1956 0 0,7 7-10 0 0</inkml:trace>
  <inkml:trace contextRef="#ctx0" brushRef="#br0" timeOffset="10337.795">4426 4069 18599 0 0,'0'0'422'0'0,"0"2"56"0"0,1 11-66 0 0,0-1 0 0 0,1 1 0 0 0,2 6-412 0 0,-1-5-49 0 0,-1-1-1 0 0,0 1 0 0 0,-1 8 50 0 0,1 20-103 0 0,-1-24-176 0 0,-1-1 1 0 0,0 1-1 0 0,-3 13 279 0 0,-8 74-1070 0 0,11-95 1141 0 0,0 0 1 0 0,1-1 0 0 0,0 1 0 0 0,1 0-1 0 0,2 8-71 0 0,-4-17 54 0 0,0 0-1 0 0,1 0 1 0 0,-1 0-1 0 0,0 0 1 0 0,1 0-1 0 0,-1 0 0 0 0,1-1 1 0 0,-1 1-1 0 0,1 0 1 0 0,-1 0-1 0 0,1 0 0 0 0,0-1 1 0 0,-1 1-1 0 0,1 0 1 0 0,0 0-1 0 0,0-1 1 0 0,0 1-1 0 0,-1-1 0 0 0,1 1 1 0 0,0-1-1 0 0,0 1 1 0 0,0-1-1 0 0,0 0 0 0 0,0 1 1 0 0,0-1-1 0 0,0 0 1 0 0,0 1-1 0 0,0-1 1 0 0,0 0-1 0 0,0 0 0 0 0,0 0 1 0 0,0 0-1 0 0,0 0 1 0 0,0 0-1 0 0,0-1 0 0 0,0 1 1 0 0,0 0-1 0 0,0 0 1 0 0,-1-1-1 0 0,1 1 1 0 0,0 0-54 0 0,7-3 211 0 0,0 0 1 0 0,-1 0 0 0 0,1-1 0 0 0,6-3-212 0 0,-3 1 268 0 0,27-14-111 0 0,-19 9-167 0 0,1 2 1 0 0,0 0-1 0 0,16-4 10 0 0,-23 9-192 0 0,0 0-1 0 0,0-1 1 0 0,0 0 0 0 0,0-1 0 0 0,-1-1 0 0 0,3-2 192 0 0,-4 2-1180 0 0,-1-1 0 0 0,-1 0 0 0 0,1-1-1 0 0,3-4 1181 0 0,-2 2-1471 0 0</inkml:trace>
  <inkml:trace contextRef="#ctx0" brushRef="#br0" timeOffset="10999.462">3582 4554 18255 0 0,'0'2'414'0'0,"-2"12"-165"0"0,0 1 0 0 0,1-1 1 0 0,1 0-1 0 0,1 1 1 0 0,1 12-250 0 0,0 22 339 0 0,-4 609-596 0 0,7-488 491 0 0,-1-125-192 0 0,2-1 1 0 0,10 35-43 0 0,-11-53 64 0 0,1-19-54 0 0,-6-7-11 0 0,1 0-1 0 0,-1 0 1 0 0,0 0-1 0 0,0 0 1 0 0,0 1-1 0 0,0-1 0 0 0,1 0 1 0 0,-1 0-1 0 0,0 0 1 0 0,0 0-1 0 0,0 0 1 0 0,1 0-1 0 0,-1 0 1 0 0,0 0-1 0 0,0 0 0 0 0,0 0 1 0 0,1 0-1 0 0,-1 0 1 0 0,0 0-1 0 0,0 0 1 0 0,1 0-1 0 0,-1 0 1 0 0,0 0-1 0 0,0 0 0 0 0,0 0 1 0 0,1 0-1 0 0,-1 0 1 0 0,0 0-1 0 0,0 0 1 0 0,0 0-1 0 0,1 0 1 0 0,-1-1-1 0 0,0 1 0 0 0,0 0 1 0 0,0 0-1 0 0,0 0 1 0 0,1 0-1 0 0,-1 0 1 0 0,0-1-1 0 0,0 1 1 0 0,0 0-1 0 0,0 0 0 0 0,0 0 1 0 0,0-1 1 0 0,5-8-114 0 0,-5 8 98 0 0,4-10-5 0 0,-1-1 0 0 0,-1 1 1 0 0,0-1-1 0 0,0 1 1 0 0,-1-1-1 0 0,-1-4 21 0 0,0-25-86 0 0,-2-6 86 0 0,-1 8 74 0 0,-1-1 0 0 0,-3 1-1 0 0,0 0 1 0 0,-13-35-74 0 0,17 64 56 0 0,-1 0 1 0 0,-1 1-1 0 0,0-1 0 0 0,0 1 0 0 0,-1 0 1 0 0,0 0-1 0 0,0 0 0 0 0,-6-5-56 0 0,9 11 39 0 0,-1-1 1 0 0,1 1-1 0 0,-1 0 0 0 0,0 0 1 0 0,0 0-1 0 0,0 1 0 0 0,0-1 0 0 0,0 1 1 0 0,-1 0-1 0 0,1 0 0 0 0,-1 1 1 0 0,1-1-1 0 0,-1 1 0 0 0,0 0 1 0 0,0 0-1 0 0,1 1 0 0 0,-1-1 0 0 0,0 1 1 0 0,0 0-1 0 0,-1 1-39 0 0,-6 0 49 0 0,1 2 0 0 0,0-1-1 0 0,-1 2 1 0 0,1-1 0 0 0,0 2 0 0 0,1-1 0 0 0,-1 2-1 0 0,1-1 1 0 0,0 1 0 0 0,0 1 0 0 0,-1 1-49 0 0,-11 10 103 0 0,0 0 0 0 0,2 1 0 0 0,0 1 0 0 0,-1 4-103 0 0,-5 6 0 0 0,2 1 0 0 0,1 1 0 0 0,2 1 0 0 0,0 1 0 0 0,0 5 0 0 0,14-23 34 0 0,1 0 0 0 0,0 0 0 0 0,1 1-1 0 0,1 0 1 0 0,0 0 0 0 0,1 0 0 0 0,1 0 0 0 0,1 0-1 0 0,0 6-33 0 0,1-15 24 0 0,1-1-1 0 0,0 1 0 0 0,0 0 0 0 0,1-1 0 0 0,0 1 1 0 0,0-1-1 0 0,1 0 0 0 0,0 0 0 0 0,3 7-23 0 0,-3-9 8 0 0,1 0-1 0 0,-1 0 0 0 0,1 0 1 0 0,0 0-1 0 0,0-1 0 0 0,1 0 0 0 0,-1 0 1 0 0,1 0-1 0 0,0 0 0 0 0,0-1 1 0 0,0 0-1 0 0,1 0 0 0 0,2 1-7 0 0,0-1-3 0 0,-1 0-1 0 0,1-1 0 0 0,-1 0 0 0 0,1-1 0 0 0,0 0 1 0 0,0 0-1 0 0,-1-1 0 0 0,1 1 0 0 0,0-2 1 0 0,0 1-1 0 0,0-1 0 0 0,-1 0 0 0 0,1-1 0 0 0,0 0 1 0 0,-1 0-1 0 0,0-1 0 0 0,1 0 0 0 0,3-2 4 0 0,8-4-39 0 0,0-2 0 0 0,0 0-1 0 0,-2-1 1 0 0,1 0 0 0 0,-1-2-1 0 0,2-3 40 0 0,9-11-924 0 0,-2-1-1 0 0,0-1 1 0 0,10-17 924 0 0,-20 22-1666 0 0,0 0-1 0 0,10-22 1667 0 0,-23 40-192 0 0,24-46-1621 0 0</inkml:trace>
  <inkml:trace contextRef="#ctx0" brushRef="#br0" timeOffset="13045.784">1452 4506 16184 0 0,'2'0'365'0'0,"49"-7"1029"0"0,-16-2-1318 0 0,0 1 0 0 0,1 2 0 0 0,0 1 0 0 0,34 1-76 0 0,-70 4 3 0 0,7 0-22 0 0,0 0 0 0 0,0 0 0 0 0,0 1-1 0 0,0 0 1 0 0,6 2 19 0 0,-12-3-20 0 0,0 0 0 0 0,0 1-1 0 0,0-1 1 0 0,0 0 0 0 0,0 1 0 0 0,0-1-1 0 0,0 1 1 0 0,0-1 0 0 0,0 1 0 0 0,0 0 0 0 0,0-1-1 0 0,0 1 1 0 0,0 0 0 0 0,-1 0 0 0 0,1-1-1 0 0,0 1 1 0 0,-1 0 0 0 0,1 0 0 0 0,0 0-1 0 0,-1 0 1 0 0,1 0 0 0 0,-1 0 0 0 0,0 0-1 0 0,1 0 1 0 0,-1 0 0 0 0,0 0 0 0 0,1 0-1 0 0,-1 0 1 0 0,0 1 0 0 0,0-1 0 0 0,0 0-1 0 0,0 0 1 0 0,0 0 0 0 0,0 0 0 0 0,0 0 0 0 0,-1 0-1 0 0,1 0 1 0 0,0 0 0 0 0,-1 1 20 0 0,-2 9-161 0 0,-1-1 0 0 0,-1 0 1 0 0,0 1-1 0 0,0-2 0 0 0,0 1 1 0 0,-2-1-1 0 0,-5 8 161 0 0,-11 9-427 0 0,-22 21 427 0 0,24-26 5 0 0,1 0 1 0 0,-16 24-6 0 0,22-26 86 0 0,4-7 154 0 0,1 1-1 0 0,0 1 0 0 0,1-1 0 0 0,1 1 0 0 0,0 1 1 0 0,1-1-1 0 0,-1 5-239 0 0,4-8 287 0 0,2-9-211 0 0,0 0 0 0 0,0 1 0 0 0,1-1 1 0 0,-1 0-1 0 0,1 1 0 0 0,0-1 0 0 0,0 0 0 0 0,0 1 0 0 0,0-1 0 0 0,0 0 1 0 0,0 1-1 0 0,1-1 0 0 0,-1 0 0 0 0,1 0 0 0 0,0 1-76 0 0,1 4 143 0 0,-2-4-93 0 0,1-1 0 0 0,-1 0 0 0 0,1 0 0 0 0,-1 0 0 0 0,1 0 0 0 0,0 0-1 0 0,0 0 1 0 0,0 0 0 0 0,0 0 0 0 0,1 0 0 0 0,-1 0 0 0 0,0-1 0 0 0,1 1-1 0 0,-1 0 1 0 0,1-1 0 0 0,0 1 0 0 0,0-1 0 0 0,-1 0 0 0 0,1 0-50 0 0,10 5 59 0 0,0-1 0 0 0,0 0 0 0 0,1-1 1 0 0,-1-1-1 0 0,1 0 0 0 0,0 0 0 0 0,11 0-59 0 0,-19-3 13 0 0,9 3 8 0 0,0-2 1 0 0,1 0-1 0 0,-1 0 0 0 0,0-1 0 0 0,1-1 0 0 0,6-2-21 0 0,11-3-213 0 0,0-1-1 0 0,0-2 0 0 0,-1-1 1 0 0,30-14 213 0 0,-17 5-2910 0 0,-27 6-3313 0 0</inkml:trace>
  <inkml:trace contextRef="#ctx0" brushRef="#br0" timeOffset="14414.455">1615 1778 15720 0 0,'-5'0'244'0'0,"-1"-1"1"0"0,0 0-1 0 0,1 0 1 0 0,-1 0-1 0 0,1-1 1 0 0,-1 1-1 0 0,-2-2-244 0 0,7 2-5 0 0,0 1-1 0 0,1 0 0 0 0,-1-1 0 0 0,0 1 0 0 0,0 0 1 0 0,1-1-1 0 0,-1 1 0 0 0,0-1 0 0 0,0 1 0 0 0,1-1 0 0 0,-1 0 1 0 0,1 1-1 0 0,-1-1 0 0 0,0 0 0 0 0,1 1 0 0 0,-1-1 1 0 0,1 0-1 0 0,0 1 0 0 0,-1-1 0 0 0,1 0 0 0 0,0 0 0 0 0,-1 0 1 0 0,1 0-1 0 0,0 1 0 0 0,0-1 0 0 0,-1 0 0 0 0,1 0 1 0 0,0 0 5 0 0,0-3-86 0 0,-1 2 48 0 0,0 0-1 0 0,0-1 0 0 0,1 1 0 0 0,0 0 0 0 0,-1-1 1 0 0,1 1-1 0 0,0 0 0 0 0,0-1 0 0 0,0 1 0 0 0,0 0 0 0 0,1-1 1 0 0,-1 1-1 0 0,1 0 0 0 0,-1-1 0 0 0,1 1 0 0 0,0 0 1 0 0,0 0-1 0 0,0 0 0 0 0,1-2 39 0 0,3-4 20 0 0,0 1-1 0 0,0 0 1 0 0,1 0-1 0 0,6-5-19 0 0,-5 5 103 0 0,3-3 53 0 0,0 0-1 0 0,0 1 0 0 0,1 0 0 0 0,0 0 0 0 0,1 1 0 0 0,0 1 1 0 0,0 0-1 0 0,0 1 0 0 0,1 0 0 0 0,0 1 0 0 0,13-4-155 0 0,-24 9 8 0 0,1-1 0 0 0,0 0 0 0 0,-1 1 0 0 0,1 0-1 0 0,0 0 1 0 0,-1 0 0 0 0,1 0 0 0 0,0 0 0 0 0,-1 0 0 0 0,1 1 0 0 0,0-1-1 0 0,-1 1 1 0 0,1 0 0 0 0,0-1 0 0 0,-1 1 0 0 0,1 1 0 0 0,-1-1 0 0 0,0 0-1 0 0,1 1 1 0 0,-1-1 0 0 0,0 1 0 0 0,0-1 0 0 0,0 1 0 0 0,0 0-1 0 0,0 0 1 0 0,0 0 0 0 0,-1 0 0 0 0,1 0 0 0 0,-1 1 0 0 0,1-1 0 0 0,-1 0-1 0 0,0 1 1 0 0,0-1 0 0 0,0 1 0 0 0,0-1 0 0 0,0 1 0 0 0,0 0 0 0 0,-1-1-1 0 0,0 1 1 0 0,1 0 0 0 0,-1-1 0 0 0,0 1 0 0 0,0 0 0 0 0,0-1 0 0 0,-1 1-1 0 0,1 1-7 0 0,-3 11-48 0 0,0 1 0 0 0,-1-1 0 0 0,-1 0 0 0 0,0 0 0 0 0,-1 0 0 0 0,-4 7 48 0 0,-15 24-240 0 0,-10 13 240 0 0,-46 56-146 0 0,58-82 123 0 0,14-22 15 0 0,1 1 1 0 0,0 0-1 0 0,1 1 0 0 0,-4 9 8 0 0,1 2 58 0 0,0-2 234 0 0,2 2 1 0 0,-6 20-293 0 0,14-43 52 0 0,-1 1-1 0 0,1-1 1 0 0,0 1-1 0 0,0-1 1 0 0,0 1-1 0 0,0-1 1 0 0,0 1-1 0 0,0-1 1 0 0,0 1-1 0 0,0-1 1 0 0,1 1-1 0 0,-1-1 1 0 0,0 1 0 0 0,1-1-1 0 0,0 1 1 0 0,-1-1-1 0 0,1 1 1 0 0,0-1-1 0 0,-1 0 1 0 0,2 2-52 0 0,0-2 29 0 0,0 1 1 0 0,0 0 0 0 0,0-1-1 0 0,0 1 1 0 0,0-1 0 0 0,0 1 0 0 0,0-1-1 0 0,0 0 1 0 0,1 0 0 0 0,-1 0-1 0 0,0 0 1 0 0,1-1-30 0 0,6 2 12 0 0,-1 0 0 0 0,1-1-1 0 0,-1 0 1 0 0,1 0 0 0 0,-1-1 0 0 0,1 0-1 0 0,2-1-11 0 0,113-17 267 0 0,-114 17-385 0 0,-1 0-1 0 0,1-1 1 0 0,-1-1-1 0 0,1 1 0 0 0,-1-2 1 0 0,0 1-1 0 0,0-1 1 0 0,-1 0-1 0 0,5-4 119 0 0,-1-5-2861 0 0,-11 12-3189 0 0</inkml:trace>
  <inkml:trace contextRef="#ctx0" brushRef="#br0" timeOffset="15068.202">1 2895 16991 0 0,'4'1'828'0'0,"6"2"-638"0"0,0-1-1 0 0,0 0 1 0 0,0-1-1 0 0,0 0 0 0 0,0 0 1 0 0,8-1-190 0 0,19-2 171 0 0,8-3-171 0 0,15-1 302 0 0,-35 4-276 0 0,-16 1-13 0 0,1 0 0 0 0,-1 0 0 0 0,1 1 0 0 0,-1 1 0 0 0,0-1 0 0 0,1 1 0 0 0,-1 1 0 0 0,7 2-13 0 0,-15-4-6 0 0,-1 0 0 0 0,1 0-1 0 0,0 0 1 0 0,-1 1-1 0 0,1-1 1 0 0,-1 0-1 0 0,1 1 1 0 0,0-1 0 0 0,-1 1-1 0 0,1-1 1 0 0,-1 1-1 0 0,1-1 1 0 0,-1 1-1 0 0,1-1 1 0 0,-1 1 0 0 0,0-1-1 0 0,1 1 1 0 0,-1-1-1 0 0,0 1 1 0 0,1 0-1 0 0,-1-1 1 0 0,0 1-1 0 0,0 0 1 0 0,1 0 6 0 0,-1 0-29 0 0,0 1-1 0 0,0-1 1 0 0,0 0 0 0 0,0 1-1 0 0,-1-1 1 0 0,1 0 0 0 0,0 1 0 0 0,-1-1-1 0 0,1 0 1 0 0,-1 1 0 0 0,1-1-1 0 0,-1 1 30 0 0,-3 4-156 0 0,1 0-1 0 0,-2 0 0 0 0,1 0 0 0 0,-3 3 157 0 0,5-7-16 0 0,-72 82-410 0 0,39-46 455 0 0,1 1 0 0 0,2 2 0 0 0,-12 23-29 0 0,31-44 168 0 0,6-9 42 0 0,-1 1-1 0 0,2-1 1 0 0,0 2 0 0 0,0-1 0 0 0,-1 7-210 0 0,6-16 23 0 0,0 1 1 0 0,0-1 0 0 0,1 1-1 0 0,-1-1 1 0 0,1 1 0 0 0,0-1-1 0 0,0 1 1 0 0,0-1-1 0 0,0 1 1 0 0,1-1 0 0 0,0 1-1 0 0,-1-1 1 0 0,1 1 0 0 0,0-1-1 0 0,1 0 1 0 0,-1 1 0 0 0,0-1-1 0 0,1 0 1 0 0,0 0-1 0 0,0 0 1 0 0,0 0 0 0 0,0 0-1 0 0,1 0-23 0 0,0 0 15 0 0,0 0-1 0 0,0 0 0 0 0,1-1 1 0 0,-1 1-1 0 0,1-1 0 0 0,-1 0 0 0 0,1 0 1 0 0,0-1-1 0 0,0 1 0 0 0,0-1 1 0 0,0 1-1 0 0,0-1 0 0 0,0-1 1 0 0,0 1-1 0 0,0 0 0 0 0,2-1-14 0 0,9 1 48 0 0,0-1 0 0 0,0-1 1 0 0,-1 0-1 0 0,2-1-48 0 0,13-4-73 0 0,-1-1 1 0 0,0-1-1 0 0,0-1 0 0 0,20-11 73 0 0,-11 5-451 0 0,1 0-1150 0 0,-1-5-4869 0 0</inkml:trace>
  <inkml:trace contextRef="#ctx0" brushRef="#br0" timeOffset="16705.287">2784 152 14224 0 0,'0'0'322'0'0,"0"0"45"0"0,0 0 20 0 0,4-7 83 0 0,1 1-468 0 0,0 0-1 0 0,0 0 0 0 0,1 1 1 0 0,0 0-1 0 0,0 0 1 0 0,0 0-1 0 0,1 0 0 0 0,-1 1 1 0 0,1 0-1 0 0,0 1 1 0 0,2-1-2 0 0,24-15-2 0 0,-24 14 57 0 0,0 0 0 0 0,1 1 1 0 0,-1 0-1 0 0,1 0 0 0 0,0 1 1 0 0,11-1-56 0 0,18-7 148 0 0,-16 3 22 0 0,0 2 1 0 0,14-2-171 0 0,-27 6 49 0 0,1 0 1 0 0,-1 1-1 0 0,1 1 1 0 0,-1 0-1 0 0,1 0 1 0 0,-1 1-1 0 0,1 1-49 0 0,-2 0 59 0 0,0 1 0 0 0,0 0 0 0 0,0 1-1 0 0,3 1-58 0 0,6 3 125 0 0,-18-8-120 0 0,1 1-1 0 0,0-1 1 0 0,0 1-1 0 0,-1-1 0 0 0,1 1 1 0 0,0-1-1 0 0,-1 1 1 0 0,1-1-1 0 0,-1 1 0 0 0,1-1 1 0 0,0 1-1 0 0,-1 0 1 0 0,1-1-1 0 0,-1 1 0 0 0,0 0 1 0 0,1-1-1 0 0,-1 1 0 0 0,1 0 1 0 0,-1 0-1 0 0,0-1 1 0 0,0 1-1 0 0,1 0-4 0 0,-1 1 9 0 0,0 0 1 0 0,0 0-1 0 0,0 0 1 0 0,0 0-1 0 0,0 0 0 0 0,0 0 1 0 0,-1 0-1 0 0,1 0 0 0 0,-1 1-9 0 0,-2 4 24 0 0,1 0-1 0 0,-1-1 1 0 0,0 1-1 0 0,-4 5-23 0 0,-6 6 48 0 0,0 0 0 0 0,-1-1 0 0 0,-1 0 0 0 0,0-1 0 0 0,-2-1 0 0 0,-4 4-48 0 0,-34 24 113 0 0,-22 10-113 0 0,24-17-28 0 0,20-11 28 0 0,-14 15 0 0 0,24-12-61 0 0,19-21 120 0 0,4-6-44 0 0,1 0 0 0 0,-1 0 1 0 0,0 0-1 0 0,0 0 1 0 0,1 0-1 0 0,-1 0 0 0 0,1 0 1 0 0,-1 0-1 0 0,1 0 0 0 0,-1 0 1 0 0,1-1-1 0 0,-1 1 0 0 0,1 0 1 0 0,0 0-1 0 0,-1-1 0 0 0,1 1 1 0 0,0 0-1 0 0,0-1 0 0 0,-1 1 1 0 0,1-1-1 0 0,0 1 0 0 0,0-1 1 0 0,0 1-1 0 0,0-1 0 0 0,0 0 1 0 0,0 1-1 0 0,0-1 0 0 0,0 0 1 0 0,0 0-1 0 0,0 0 0 0 0,0 0 1 0 0,0 0-1 0 0,0 0 0 0 0,0 0 1 0 0,0 0-16 0 0,6 0 76 0 0,-1 0 0 0 0,1 0 0 0 0,-1-1 0 0 0,4 0-76 0 0,19-4 145 0 0,1 1 148 0 0,-1-2 0 0 0,15-5-293 0 0,24-9 412 0 0,-21 7-242 0 0,2-3-170 0 0,3-3-4 0 0,6-1-435 0 0,-2-3 1 0 0,38-22 438 0 0,-85 38-1707 0 0,0 1-4656 0 0</inkml:trace>
  <inkml:trace contextRef="#ctx0" brushRef="#br0" timeOffset="17887.198">4914 1031 18991 0 0,'0'0'562'0'0,"0"0"-18"0"0,0-1-488 0 0,1 1 1 0 0,-1 0-1 0 0,1 0 0 0 0,-1 0 1 0 0,0-1-1 0 0,1 1 0 0 0,-1 0 1 0 0,1 0-1 0 0,-1 0 1 0 0,1 0-1 0 0,-1 0 0 0 0,1 0 1 0 0,-1 0-1 0 0,1 0 1 0 0,-1 0-1 0 0,1 0 0 0 0,0 0-56 0 0,2 7 1 0 0,0-1 0 0 0,0 1 0 0 0,0 0 0 0 0,-1 0-1 0 0,0 0 1 0 0,-1 1 0 0 0,1-1 0 0 0,-1 0 0 0 0,0 8-1 0 0,-1 13-190 0 0,-1 0 1 0 0,-1 2 189 0 0,0 5-79 0 0,-10 117-134 0 0,0 7-559 0 0,12-52-4640 0 0,3-60-700 0 0</inkml:trace>
  <inkml:trace contextRef="#ctx0" brushRef="#br0" timeOffset="19134.69">6662 1931 16687 0 0,'0'0'490'0'0,"0"0"-8"0"0,0 0-264 0 0,0 0 12 0 0,1-1 40 0 0,5 0-188 0 0,0 0 0 0 0,0 0 0 0 0,0 1 0 0 0,0 0 0 0 0,0 0 0 0 0,-1 0 1 0 0,1 0-1 0 0,3 2-82 0 0,22 0 117 0 0,0-1 18 0 0,-1 2 0 0 0,0 1-1 0 0,0 1 1 0 0,-1 2 0 0 0,1 1-1 0 0,6 4-134 0 0,-13-4 74 0 0,-1 1 0 0 0,2 2-74 0 0,-16-8 19 0 0,-1 1-1 0 0,0 1 0 0 0,0-1 1 0 0,0 1-1 0 0,-1 0 0 0 0,0 1 0 0 0,5 4-18 0 0,-10-9 5 0 0,0 0 1 0 0,0 1-1 0 0,0-1 0 0 0,-1 0 0 0 0,1 1 0 0 0,0-1 0 0 0,0 1 0 0 0,-1-1 0 0 0,1 0 0 0 0,-1 1 0 0 0,0 0 0 0 0,1-1 0 0 0,-1 1 0 0 0,0-1 1 0 0,0 1-1 0 0,0-1 0 0 0,0 1 0 0 0,0 0 0 0 0,0-1 0 0 0,0 1 0 0 0,0-1 0 0 0,-1 1 0 0 0,1-1 0 0 0,-1 1 0 0 0,1-1 0 0 0,-1 1 0 0 0,0-1 1 0 0,1 1-1 0 0,-1-1 0 0 0,0 0 0 0 0,0 1 0 0 0,0-1 0 0 0,0 0 0 0 0,0 0 0 0 0,0 0 0 0 0,0 0 0 0 0,-1 1-5 0 0,-4 3 9 0 0,1-1 1 0 0,-1 1-1 0 0,0-1 0 0 0,-1 0 0 0 0,1 0 0 0 0,-1-1 0 0 0,-1 1-9 0 0,-13 5-43 0 0,-2 0 1 0 0,1-2-1 0 0,-1-1 0 0 0,0 0 0 0 0,0-2 0 0 0,-1 0 0 0 0,1-2 0 0 0,-1 0 0 0 0,0-2 0 0 0,1-1 0 0 0,-4-1 43 0 0,16 2-22 0 0,-1-1 0 0 0,1 2 0 0 0,-9 1 22 0 0,-13 0-62 0 0,32-2-2 0 0,1 0-6 0 0,0 0-21 0 0,0 0 11 0 0,0 0 74 0 0,0 1 0 0 0,1 0 0 0 0,-1-1 0 0 0,0 1 0 0 0,0 0 1 0 0,0-1-1 0 0,1 1 0 0 0,-1 0 0 0 0,0-1 0 0 0,1 1 0 0 0,-1-1 0 0 0,1 1 0 0 0,-1-1 0 0 0,1 1 0 0 0,-1-1 0 0 0,1 1 0 0 0,-1-1 0 0 0,1 1 0 0 0,-1-1 1 0 0,1 0-1 0 0,0 1 0 0 0,-1-1 0 0 0,1 0 0 0 0,-1 1 0 0 0,1-1 0 0 0,0 0 0 0 0,-1 0 0 0 0,2 0 6 0 0,20 4-160 0 0,-19-3 151 0 0,54 12-44 0 0,-29-7 37 0 0,1 1-1 0 0,-2 2 0 0 0,1 1 1 0 0,-1 1-1 0 0,2 2 17 0 0,-9-4 8 0 0,-2-1 11 0 0,-1 1-1 0 0,0 0 0 0 0,-1 1 1 0 0,1 1-1 0 0,-2 1 0 0 0,4 3-18 0 0,-11-7 61 0 0,0-1 1 0 0,0 1-1 0 0,-1 1 1 0 0,0 0-1 0 0,0 0 1 0 0,-1 0-1 0 0,-1 0 0 0 0,1 1 1 0 0,-1 0-1 0 0,-1 0 1 0 0,2 6-62 0 0,-5-13 48 0 0,-1 1 1 0 0,1 0 0 0 0,-1-1-1 0 0,1 1 1 0 0,-1 0-1 0 0,0 0 1 0 0,-1-1 0 0 0,1 1-1 0 0,0 0 1 0 0,-1-1 0 0 0,0 1-1 0 0,0 0 1 0 0,0-1-1 0 0,-1 1 1 0 0,1-1 0 0 0,-1 1-1 0 0,1-1 1 0 0,-1 0 0 0 0,0 0-1 0 0,-1 0 1 0 0,-1 2-49 0 0,-3 4 173 0 0,-1-1-1 0 0,0 0 1 0 0,0-1 0 0 0,-1 1-1 0 0,0-2 1 0 0,-6 4-173 0 0,-5 2-68 0 0,0-1 1 0 0,0-2-1 0 0,-1 0 1 0 0,0-1-1 0 0,0-1 1 0 0,-1-1-1 0 0,0-1 1 0 0,0 0-1 0 0,0-2 0 0 0,-1-1 1 0 0,1-1-1 0 0,-8-1 68 0 0,5 1-135 0 0,-1-1-635 0 0,0-1 1 0 0,1 0-1 0 0,-1-2 1 0 0,-2-2 769 0 0,-58-13-1565 0 0,12 0-16 0 0</inkml:trace>
  <inkml:trace contextRef="#ctx0" brushRef="#br0" timeOffset="23091.789">5160 4249 18455 0 0,'0'2'422'0'0,"-1"17"95"0"0,0-14-336 0 0,1 1 0 0 0,0 0 0 0 0,0 0 0 0 0,0 0-1 0 0,1-1 1 0 0,0 4-181 0 0,7 31-30 0 0,-2 0 0 0 0,-2 0-1 0 0,-1 1 1 0 0,-3 2 30 0 0,3 14-113 0 0,2 28-800 0 0,2 8-4999 0 0,-7-47 132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9-07-28T22:15:12.13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63 18631 0 0,'0'0'547'0'0,"0"0"-11"0"0,8 0-323 0 0,3 0 73 0 0,-1-2 0 0 0,0 0 0 0 0,0 0 0 0 0,-1 0 0 0 0,1-1 0 0 0,0-1 0 0 0,7-3-286 0 0,17-6 36 0 0,-17 7-14 0 0,1 0 1 0 0,0 2 0 0 0,-1 0-1 0 0,2 1 1 0 0,-1 0 0 0 0,0 2-1 0 0,0 0 1 0 0,1 1 0 0 0,-1 1-1 0 0,0 1 1 0 0,8 2-23 0 0,-15-2 57 0 0,1 1-1 0 0,0 1 1 0 0,-1 0 0 0 0,0 0 0 0 0,0 1-1 0 0,0 0 1 0 0,-1 1 0 0 0,2 1-57 0 0,-7-3 28 0 0,1 0 0 0 0,-1 1 0 0 0,0-1 0 0 0,-1 1 0 0 0,1 0-1 0 0,-1 1 1 0 0,0-1 0 0 0,0 1 0 0 0,0-1 0 0 0,-1 1 0 0 0,0 0 0 0 0,0 1 0 0 0,0-1 0 0 0,-1 0 0 0 0,0 2-28 0 0,0-3-8 0 0,-1 0 0 0 0,0 1 0 0 0,-1-1 0 0 0,1 1 0 0 0,-1-1 0 0 0,0 1 0 0 0,0-1 0 0 0,-1 0 0 0 0,0 1 0 0 0,0-1 0 0 0,0 1 0 0 0,-1-1 8 0 0,0 3-31 0 0,-2 1-1 0 0,1-1 1 0 0,-1 0-1 0 0,-1 0 0 0 0,1 0 1 0 0,-1-1-1 0 0,-1 1 32 0 0,-12 13-105 0 0,-1 0-1 0 0,-1-1 1 0 0,0-1 0 0 0,-5 2 105 0 0,22-19-6 0 0,-21 18-239 0 0,-1-1 0 0 0,-1-1 0 0 0,-1-1 0 0 0,0-2 0 0 0,-1-1-1 0 0,-1-1 1 0 0,0-1 0 0 0,-24 6 245 0 0,17-7 137 0 0,52 0-171 0 0,-11-8 14 0 0,1-1 0 0 0,-1 0 0 0 0,0 0 0 0 0,1 0 0 0 0,-1-1 0 0 0,1 1 0 0 0,0-1 20 0 0,44 5-174 0 0,-29-4 146 0 0,8 2-8 0 0,17 6 36 0 0,16 2-28 0 0,-28-6 144 0 0,0 1-1 0 0,0 1 0 0 0,7 4-115 0 0,-23-6 79 0 0,-1 1-1 0 0,0 1 1 0 0,0 0-1 0 0,0 2 1 0 0,-1-1 0 0 0,12 11-79 0 0,-23-16 81 0 0,-1 0 1 0 0,1 0 0 0 0,-1 0 0 0 0,0 1-1 0 0,0-1 1 0 0,-1 1 0 0 0,1 0 0 0 0,-1 0-1 0 0,0 1-81 0 0,-2-4 44 0 0,0 1 1 0 0,0-1-1 0 0,0 1 0 0 0,0-1 0 0 0,0 1 0 0 0,-1 0 0 0 0,1-1 0 0 0,-1 1 0 0 0,0 0 0 0 0,0 0 0 0 0,0-1 0 0 0,0 1 0 0 0,0 0 0 0 0,-1-1 0 0 0,1 1 0 0 0,-1 0 0 0 0,0-1 0 0 0,0 1 0 0 0,0-1 0 0 0,0 1 0 0 0,0 0-44 0 0,-7 10 35 0 0,1-1 1 0 0,-2-1 0 0 0,0 1 0 0 0,0-1-1 0 0,-1-1 1 0 0,0 0 0 0 0,0 0-1 0 0,-1-1 1 0 0,-1 0 0 0 0,-1 0-36 0 0,-10 6 47 0 0,1-2 1 0 0,-2-1-1 0 0,0 0 1 0 0,0-2-1 0 0,-3 0-47 0 0,7-4-101 0 0,-1 0 0 0 0,1-1-1 0 0,-1-1 1 0 0,0-1 0 0 0,-4-1 101 0 0,11-1-353 0 0,0-1 1 0 0,-1-1 0 0 0,1 0-1 0 0,0 0 1 0 0,0-2 0 0 0,0 1-1 0 0,0-2 1 0 0,-1-1 352 0 0,-22-9-7226 0 0</inkml:trace>
  <inkml:trace contextRef="#ctx0" brushRef="#br0" timeOffset="412.143">969 167 19895 0 0,'2'5'971'0'0,"1"-1"-883"0"0,0-1 1 0 0,1 1-1 0 0,0-1 1 0 0,0 1-1 0 0,0-1 0 0 0,0 0 1 0 0,0-1-1 0 0,1 1 0 0 0,-1-1 1 0 0,1 0-1 0 0,0 0 1 0 0,-1 0-1 0 0,1 0 0 0 0,0-1 1 0 0,0 0-1 0 0,4 0-88 0 0,11 2 30 0 0,1-2 0 0 0,-1 0 0 0 0,14-2-30 0 0,-2 0 213 0 0,-2 1-62 0 0,-7-1 355 0 0,-1 2-1 0 0,1 0 0 0 0,6 2-505 0 0,-26-2 14 0 0,7 0 8 0 0,-1 0 0 0 0,0 1 1 0 0,0 0-1 0 0,0 0 1 0 0,-1 1-1 0 0,1 1 0 0 0,-1-1 1 0 0,1 1-1 0 0,-1 1 0 0 0,5 2-22 0 0,-13-6-16 0 0,1 0 0 0 0,0 0-1 0 0,0 0 1 0 0,-1 0 0 0 0,1 0-1 0 0,0 0 1 0 0,-1 0 0 0 0,1 0-1 0 0,-1 0 1 0 0,1 0 0 0 0,-1 1-1 0 0,0-1 1 0 0,1 0 0 0 0,-1 0-1 0 0,0 0 1 0 0,0 0 0 0 0,0 1-1 0 0,0-1 1 0 0,0 0 0 0 0,0 0-1 0 0,0 0 1 0 0,0 0 0 0 0,-1 1-1 0 0,1-1 1 0 0,0 0-1 0 0,-1 0 1 0 0,1 0 0 0 0,-1 0-1 0 0,0 1 17 0 0,-2 6-177 0 0,-1-1-1 0 0,1 0 0 0 0,-2 0 0 0 0,1 0 178 0 0,2-5-39 0 0,-46 64-1109 0 0,-3-3 0 0 0,-42 41 1148 0 0,14-16-488 0 0,17-22 611 0 0,27-30 34 0 0,2 2 1 0 0,-5 10-158 0 0,36-45 19 0 0,0-1 0 0 0,1 0 0 0 0,-1 1 0 0 0,1-1 1 0 0,0 1-1 0 0,0-1 0 0 0,0 1 0 0 0,0-1 0 0 0,1 1 1 0 0,-1 0-1 0 0,0 0 0 0 0,1-1 0 0 0,0 1 0 0 0,0 0 1 0 0,0 0-1 0 0,0 1-19 0 0,0-2 36 0 0,1 0 0 0 0,0 0 0 0 0,-1 0 0 0 0,1 0 0 0 0,0 0 0 0 0,0 0 0 0 0,0 0 1 0 0,0 0-1 0 0,0-1 0 0 0,1 1 0 0 0,-1 0 0 0 0,0-1 0 0 0,1 1 0 0 0,-1-1 0 0 0,1 1 0 0 0,0-1 0 0 0,-1 0 1 0 0,1 0-1 0 0,0 0 0 0 0,0 0 0 0 0,0 0 0 0 0,0 0-36 0 0,10 4 83 0 0,0 0 0 0 0,0-1 0 0 0,1 0 0 0 0,-1-1 0 0 0,11 1-83 0 0,10-1 310 0 0,22 0-310 0 0,-18-4 215 0 0,0-1-1 0 0,0-3 0 0 0,-1-1 1 0 0,0-1-1 0 0,16-7-214 0 0,-26 7-126 0 0,-1-2 0 0 0,0-1-1 0 0,0-1 1 0 0,22-14 126 0 0,10-12-6485 0 0,-24 13-756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9-07-28T22:15:07.13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31 257 21743 0 0,'0'2'496'0'0,"-3"6"-286"0"0,2 1 0 0 0,-1-1 0 0 0,1 0 0 0 0,0 1 0 0 0,1-1 0 0 0,0 1 0 0 0,0 0 0 0 0,1-1 0 0 0,0 4-210 0 0,1 28 190 0 0,-1-4-49 0 0,-1 3-231 0 0,-1 1 1 0 0,-3 11 89 0 0,-41 213-159 0 0,11-70 163 0 0,13-54 261 0 0,6 9-265 0 0,14-141-15 0 0,0 4-168 0 0,0-1 0 0 0,1 1 0 0 0,0 0 0 0 0,1 0 0 0 0,0-1 0 0 0,1 1 0 0 0,0 1 183 0 0,-2-13-121 0 0,1 1 0 0 0,-1-1-1 0 0,0 1 1 0 0,1-1-1 0 0,-1 1 1 0 0,0-1 0 0 0,1 1-1 0 0,-1-1 1 0 0,0 1-1 0 0,1-1 1 0 0,-1 0 0 0 0,1 1-1 0 0,-1-1 1 0 0,0 0-1 0 0,1 1 1 0 0,-1-1 0 0 0,1 0-1 0 0,-1 0 1 0 0,1 1-1 0 0,0-1 1 0 0,-1 0 0 0 0,1 0-1 0 0,-1 0 1 0 0,1 0-1 0 0,-1 0 1 0 0,1 1 0 0 0,-1-1-1 0 0,1 0 1 0 0,0-1-1 0 0,-1 1 1 0 0,1 0 0 0 0,-1 0-1 0 0,1 0 1 0 0,-1 0-1 0 0,1 0 1 0 0,0 0 0 0 0,-1-1-1 0 0,1 1 1 0 0,-1 0 0 0 0,1 0-1 0 0,0-1 122 0 0,7-8-1854 0 0</inkml:trace>
  <inkml:trace contextRef="#ctx0" brushRef="#br0" timeOffset="386.757">997 32 18287 0 0,'62'-27'1828'0'0,"-60"26"-1802"0"0,-1 1 0 0 0,0-1-1 0 0,1 1 1 0 0,-1-1 0 0 0,0 1 0 0 0,1 0-1 0 0,-1-1 1 0 0,1 1 0 0 0,-1 0-1 0 0,1 0 1 0 0,-1 0 0 0 0,0 0-1 0 0,1 0 1 0 0,-1 0 0 0 0,1 0-1 0 0,-1 1 1 0 0,1-1 0 0 0,-1 0 0 0 0,0 1-1 0 0,1-1 1 0 0,-1 1 0 0 0,0 0-1 0 0,1-1 1 0 0,-1 1 0 0 0,0 0-1 0 0,0 0 1 0 0,0 0 0 0 0,0 0 0 0 0,0 0-1 0 0,0 0 1 0 0,1 1-26 0 0,-1 0 130 0 0,1 1 0 0 0,-1-1 0 0 0,0 1 1 0 0,0 0-1 0 0,0-1 0 0 0,0 1 0 0 0,0 0 0 0 0,0 0 1 0 0,-1 0-1 0 0,0 0 0 0 0,1 0 0 0 0,-1 0 0 0 0,0-1 0 0 0,-1 1 1 0 0,1 1-131 0 0,-3 12 35 0 0,-1 1 1 0 0,0-1 0 0 0,-2 0 0 0 0,1-1-1 0 0,-2 1 1 0 0,-3 4-36 0 0,-4 10 16 0 0,-157 374-464 0 0,124-285 82 0 0,4 5 366 0 0,29-81-42 0 0,-2 10-262 0 0,2 2 0 0 0,2 0 0 0 0,0 24 304 0 0,11-73-17 0 0,1-1 0 0 0,0 1 0 0 0,0-1 0 0 0,0 1 0 0 0,1-1 0 0 0,0 1 0 0 0,0-1 0 0 0,0 1 0 0 0,1-1 0 0 0,0 0 0 0 0,0 0 0 0 0,0 1 17 0 0,0-2-3 0 0,0-1-1 0 0,0 0 1 0 0,0 0-1 0 0,0 0 0 0 0,0-1 1 0 0,0 1-1 0 0,1 0 1 0 0,-1-1-1 0 0,1 1 1 0 0,0-1-1 0 0,0 0 0 0 0,0 0 1 0 0,0 0-1 0 0,0 0 1 0 0,0-1-1 0 0,0 1 1 0 0,1-1-1 0 0,-1 0 0 0 0,3 1 4 0 0,5 0 64 0 0,1-1 0 0 0,-1 0 0 0 0,0-1 0 0 0,1 0 0 0 0,-1 0 0 0 0,1-1 0 0 0,-1-1 0 0 0,0 0 0 0 0,0-1 0 0 0,0 0 0 0 0,0 0 0 0 0,0-1 0 0 0,-1-1 0 0 0,1 0 0 0 0,4-3-64 0 0,-4 2 84 0 0,-1-1-1 0 0,0 0 1 0 0,0 0-1 0 0,-1-1 0 0 0,0 0 1 0 0,0-1-1 0 0,-1 0 1 0 0,0 0-1 0 0,0-1 1 0 0,-1 0-1 0 0,-1 0 0 0 0,0 0 1 0 0,0-1-1 0 0,2-6-83 0 0,-6 11 96 0 0,0 0 0 0 0,-1 0-1 0 0,1 0 1 0 0,-1-1-1 0 0,0 1 1 0 0,-1 0 0 0 0,0 0-1 0 0,0 0 1 0 0,0-1-1 0 0,-1 1 1 0 0,0 0 0 0 0,0 0-1 0 0,0 0 1 0 0,-1 0-1 0 0,-2-6-95 0 0,3 8 43 0 0,-1 0-1 0 0,0 1 0 0 0,0-1 0 0 0,0 0 1 0 0,-1 1-1 0 0,1-1 0 0 0,-1 1 0 0 0,0 0 1 0 0,0 0-1 0 0,0 0 0 0 0,0 0 0 0 0,-1 1 1 0 0,1-1-1 0 0,-1 1 0 0 0,1 0 0 0 0,-1 0 1 0 0,0 0-1 0 0,0 0 0 0 0,0 1 0 0 0,0 0 0 0 0,0 0 1 0 0,0 0-1 0 0,0 0 0 0 0,-1 0-42 0 0,-8 0-203 0 0,1 1 0 0 0,0 1 0 0 0,0 0-1 0 0,0 0 1 0 0,0 1 0 0 0,0 0 0 0 0,0 1 0 0 0,1 1-1 0 0,-1 0 1 0 0,-5 3 203 0 0,-25 10-1448 0 0</inkml:trace>
  <inkml:trace contextRef="#ctx0" brushRef="#br0" timeOffset="4106.912">111 1555 20591 0 0,'0'2'464'0'0,"-6"64"1376"0"0,4-46-1888 0 0,-8 84 1433 0 0,-3 31-1550 0 0,-15 87-253 0 0,19-144 510 0 0,1-12-20 0 0,-9 78 850 0 0,3 116-922 0 0,12-198 4 0 0,1-16-25 0 0,3 28 21 0 0,-1-49-122 0 0,-1-14 27 0 0,0 1 1 0 0,1-1 0 0 0,1 3 94 0 0,-1-11-90 0 0,0 0 1 0 0,-1 0 0 0 0,1 0-1 0 0,0 0 1 0 0,1-1 0 0 0,-1 1-1 0 0,0 0 1 0 0,1-1 0 0 0,0 1-1 0 0,-1-1 1 0 0,1 1 0 0 0,0-1-1 0 0,0 0 1 0 0,1 1 89 0 0,-3-3-34 0 0,0 0 1 0 0,1 1-1 0 0,-1-1 1 0 0,0 0-1 0 0,1 0 0 0 0,-1 0 1 0 0,1 1-1 0 0,-1-1 1 0 0,1 0-1 0 0,-1 0 1 0 0,1 0-1 0 0,-1 0 0 0 0,0 0 1 0 0,1 0-1 0 0,-1 0 1 0 0,1 0-1 0 0,-1 0 1 0 0,1 0-1 0 0,-1 0 0 0 0,1 0 1 0 0,-1 0-1 0 0,1 0 1 0 0,-1 0-1 0 0,1 0 0 0 0,-1-1 1 0 0,0 1-1 0 0,1 0 1 0 0,-1 0-1 0 0,1 0 34 0 0,12-11-1936 0 0,-8 7 1057 0 0,6-6-699 0 0</inkml:trace>
  <inkml:trace contextRef="#ctx0" brushRef="#br0" timeOffset="4521.965">1042 1502 22087 0 0,'0'0'498'0'0,"0"0"72"0"0,0 0 37 0 0,0 0-68 0 0,-1 2-350 0 0,-4 7-109 0 0,-1 1-1 0 0,0 0 1 0 0,-1-1-1 0 0,0-1 1 0 0,0 1-1 0 0,-1-1 1 0 0,-5 4-80 0 0,-15 18-210 0 0,-17 20-99 0 0,24-27 181 0 0,0 1 1 0 0,-9 15 127 0 0,-8 19-51 0 0,3 2 0 0 0,2 1 1 0 0,3 1-1 0 0,-6 21 51 0 0,9-13-688 0 0,3 2 1 0 0,4 1-1 0 0,2 0 0 0 0,-4 48 688 0 0,20-106-211 0 0,1 1-1 0 0,0 0 0 0 0,2 0 1 0 0,-1 0-1 0 0,2 0 1 0 0,0-1-1 0 0,3 12 212 0 0,-3-21-48 0 0,0 0 1 0 0,0 1-1 0 0,0-1 1 0 0,1-1-1 0 0,-1 1 1 0 0,1 0-1 0 0,1-1 1 0 0,-1 1-1 0 0,1-1 1 0 0,0 0-1 0 0,0 0 1 0 0,1 0-1 0 0,-1-1 1 0 0,1 0-1 0 0,0 0 1 0 0,0 0-1 0 0,1 0 1 0 0,-1-1-1 0 0,6 3 48 0 0,0-2 190 0 0,0 0 0 0 0,0-1 0 0 0,0 0-1 0 0,1-1 1 0 0,-1 0 0 0 0,0-1-1 0 0,1 0 1 0 0,-1-1 0 0 0,1 0-1 0 0,-1-1 1 0 0,1 0 0 0 0,-1-1 0 0 0,1 0-1 0 0,-1-1 1 0 0,0 0 0 0 0,0-1-1 0 0,0 0 1 0 0,-1-1 0 0 0,0 0-1 0 0,1-1 1 0 0,-2 0 0 0 0,1 0 0 0 0,-1-1-1 0 0,0 0 1 0 0,4-5-190 0 0,-10 10 113 0 0,-1-1-1 0 0,0 1 1 0 0,0-1-1 0 0,0 0 1 0 0,0 0 0 0 0,0 0-1 0 0,0 0 1 0 0,-1-1 0 0 0,1 1-1 0 0,-1 0 1 0 0,0-1 0 0 0,0 1-1 0 0,0-2-112 0 0,-1 3 69 0 0,0 0 0 0 0,0-1 0 0 0,0 1 0 0 0,0 0 0 0 0,0 0 0 0 0,0-1 0 0 0,0 1 0 0 0,-1 0 0 0 0,1 0 0 0 0,-1 0 0 0 0,0-1 0 0 0,0 1 0 0 0,0 0 0 0 0,0 0 0 0 0,0 0 0 0 0,0 0 0 0 0,0 1 0 0 0,-1-1 0 0 0,1 0 0 0 0,0 0 0 0 0,-1 1-69 0 0,-5-6 85 0 0,-1 0 0 0 0,0 1 0 0 0,0 0 0 0 0,-1 1 0 0 0,1 0 0 0 0,-1 0 0 0 0,0 1 0 0 0,-1 0 0 0 0,1 0 0 0 0,-1 1 0 0 0,1 1 0 0 0,-1-1 0 0 0,0 2 0 0 0,0-1 0 0 0,-1 1-85 0 0,-4 0-511 0 0,0 1 1 0 0,1 1-1 0 0,-1 0 1 0 0,0 0-1 0 0,1 2 1 0 0,0 0-1 0 0,-1 0 1 0 0,1 2-1 0 0,0 0 1 0 0,-1 1 510 0 0,-24 12-8337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9-07-28T22:15:04.46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67 1017 14688 0 0,'0'0'332'0'0,"0"0"50"0"0,0 0 24 0 0,0 0-53 0 0,-9-3 144 0 0,3-1-216 0 0,-1 0-1 0 0,1-1 1 0 0,-1 0-1 0 0,1 0 1 0 0,1 0 0 0 0,-1-1-1 0 0,1 0 1 0 0,-5-6-281 0 0,-7-8 464 0 0,0 2-49 0 0,-1 1-1 0 0,-1 1 0 0 0,-14-9-414 0 0,25 19-21 0 0,-1 0-1 0 0,1 1 0 0 0,-1 0 0 0 0,-1 1 1 0 0,1 0-1 0 0,0 1 0 0 0,-1-1 0 0 0,0 2 0 0 0,0 0 1 0 0,-4-1 21 0 0,7 3-35 0 0,0 0 0 0 0,0 0 0 0 0,0 0 0 0 0,0 1 0 0 0,1 0 0 0 0,-1 0 0 0 0,0 1 0 0 0,0 0 0 0 0,1 0 0 0 0,-1 1 0 0 0,1 0 0 0 0,0 0 0 0 0,0 0 0 0 0,-3 3 35 0 0,2-1-21 0 0,0 0-1 0 0,0 0 1 0 0,1 1-1 0 0,0 0 0 0 0,0 0 1 0 0,1 0-1 0 0,-1 1 1 0 0,1 0-1 0 0,1 0 1 0 0,-1 0-1 0 0,-1 6 22 0 0,-3 8-44 0 0,0 1 0 0 0,2 0-1 0 0,0 1 1 0 0,2 0 0 0 0,0 0 0 0 0,2 0 0 0 0,0 0-1 0 0,2 1 1 0 0,0-1 0 0 0,2 1 0 0 0,1-1-1 0 0,1 4 45 0 0,-1-15-21 0 0,1-1-1 0 0,1 1 0 0 0,-1-1 0 0 0,2 0 0 0 0,0 0 0 0 0,0-1 0 0 0,1 1 1 0 0,0-1-1 0 0,1 0 0 0 0,0-1 0 0 0,0 0 0 0 0,1 0 0 0 0,1 0 1 0 0,-1-1-1 0 0,1 0 0 0 0,1-1 0 0 0,-1 0 0 0 0,1-1 0 0 0,0 1 1 0 0,1-2-1 0 0,0 0 0 0 0,-1 0 0 0 0,2-1 0 0 0,-1 0 0 0 0,0-1 0 0 0,7 1 22 0 0,-12-3 54 0 0,1 0 0 0 0,0-1 0 0 0,0 1-1 0 0,-1-2 1 0 0,1 1 0 0 0,0-1-1 0 0,0 0 1 0 0,-1 0 0 0 0,1 0 0 0 0,-1-1-1 0 0,1 0 1 0 0,-1-1 0 0 0,0 0-1 0 0,1 0 1 0 0,-1 0 0 0 0,-1 0 0 0 0,1-1-1 0 0,-1 0 1 0 0,1 0 0 0 0,-1-1-1 0 0,2-1-53 0 0,1-3 111 0 0,0 0-1 0 0,-1 0 1 0 0,0-1 0 0 0,0 0-1 0 0,-1 0 1 0 0,-1 0-1 0 0,1-1 1 0 0,-2 0-1 0 0,0 0 1 0 0,0 0-1 0 0,2-11-110 0 0,4-24 608 0 0,3-41-608 0 0,-11 64 130 0 0,-1 1 0 0 0,-1-1 0 0 0,-1 1 0 0 0,-3-22-130 0 0,2 36-2 0 0,-1-12 15 0 0,-4 27 162 0 0,5-4-159 0 0,0 0 0 0 0,0 1 1 0 0,1-1-1 0 0,0 1 1 0 0,0-1-1 0 0,0 1 0 0 0,0 0 1 0 0,0-1-1 0 0,1 1-16 0 0,-3 36 111 0 0,3-34-107 0 0,-1 24-12 0 0,1-1-1 0 0,1 0 0 0 0,2 0 0 0 0,1 0 0 0 0,3 6 9 0 0,-2-16-5 0 0,0 1-1 0 0,2-2 1 0 0,0 1-1 0 0,1-1 1 0 0,1 0-1 0 0,0 0 1 0 0,2-1-1 0 0,1 1 6 0 0,6 8-32 0 0,2-1 1 0 0,5 3 31 0 0,-18-20-12 0 0,1-1 1 0 0,-1 0 0 0 0,2 0 0 0 0,-1-1 0 0 0,1 0-1 0 0,0 0 1 0 0,0-1 0 0 0,5 2 11 0 0,-1-2-66 0 0,0 0 0 0 0,1-1-1 0 0,-1 0 1 0 0,10 1 66 0 0,-16-4-242 0 0,0 0 0 0 0,-1-1 0 0 0,1 0-1 0 0,0 0 1 0 0,0-1 0 0 0,0 1 0 0 0,-1-1 0 0 0,1-1 0 0 0,0 1-1 0 0,2-2 243 0 0,20-11-7071 0 0</inkml:trace>
  <inkml:trace contextRef="#ctx0" brushRef="#br0" timeOffset="412.465">1592 1 18991 0 0,'0'0'562'0'0,"0"0"-18"0"0,0 1-351 0 0,1 4-130 0 0,0 0 0 0 0,0 0 0 0 0,0-1-1 0 0,1 1 1 0 0,-1 0 0 0 0,2 2-63 0 0,4 12 428 0 0,7 34-251 0 0,-3 1 0 0 0,-2 0-1 0 0,-1 24-176 0 0,3 164 391 0 0,-10-210-384 0 0,1 163-175 0 0,5 112-304 0 0,3-125-705 0 0,-8-61-3015 0 0,-2-109-1694 0 0</inkml:trace>
  <inkml:trace contextRef="#ctx0" brushRef="#br0" timeOffset="802.3">1687 908 11952 0 0,'1'-2'266'0'0,"4"-11"-13"0"0,0 0-1 0 0,1 0 0 0 0,1 1 1 0 0,0 0-253 0 0,-3 6 132 0 0,0 0 0 0 0,0 1 1 0 0,1 0-1 0 0,0 0 0 0 0,-1 0 0 0 0,2 1 1 0 0,-1-1-1 0 0,0 1 0 0 0,2 0-132 0 0,-2 0 196 0 0,0 1 0 0 0,1 0 1 0 0,-1 1-1 0 0,0-1 0 0 0,1 1 0 0 0,0 0 0 0 0,-1 0 0 0 0,1 1 0 0 0,0 0 0 0 0,0 0 0 0 0,0 0 0 0 0,0 1 0 0 0,2 0-196 0 0,4 0 132 0 0,-1 0 0 0 0,0 1 0 0 0,1 1 0 0 0,-1 0 0 0 0,0 1 0 0 0,0 0-1 0 0,0 0 1 0 0,-1 1 0 0 0,1 0 0 0 0,-1 1 0 0 0,0 1 0 0 0,0-1 0 0 0,-1 1-1 0 0,0 1 1 0 0,0 0 0 0 0,0 0 0 0 0,-1 1 0 0 0,0 0 0 0 0,0 0-1 0 0,-1 1 1 0 0,0 0 0 0 0,-1 1 0 0 0,1-1 0 0 0,-2 1 0 0 0,0 0 0 0 0,0 0-1 0 0,-1 1-131 0 0,0 0 134 0 0,0 0 0 0 0,-2 0 0 0 0,1 0 0 0 0,-1 0 0 0 0,-1 0 0 0 0,0 0 0 0 0,-1 1 0 0 0,0-1 0 0 0,0 0 0 0 0,-3 11-134 0 0,0-8 132 0 0,0 0 0 0 0,-1 0 0 0 0,0 0 0 0 0,-1-1 0 0 0,-1 1 0 0 0,0-1 0 0 0,-1-1-1 0 0,-2 4-131 0 0,-3 1 49 0 0,0-1-1 0 0,0 0 1 0 0,-2-1-1 0 0,0 0 0 0 0,-1-1 1 0 0,0 0-1 0 0,-1-1 1 0 0,-1-1-1 0 0,0-1 0 0 0,0 0 1 0 0,-1-2-1 0 0,-5 3-48 0 0,14-9-122 0 0,1 0 0 0 0,-1 0 0 0 0,0 0 0 0 0,1-1-1 0 0,-1-1 1 0 0,0 0 0 0 0,-9 1 122 0 0,12-2-217 0 0,1 0 1 0 0,0 0-1 0 0,-1-1 1 0 0,1 0-1 0 0,0 0 0 0 0,0 0 1 0 0,0 0-1 0 0,0-1 0 0 0,0 0 1 0 0,0 0-1 0 0,0 0 1 0 0,0-1-1 0 0,1 0 0 0 0,-3-2 217 0 0,-13-11-1632 0 0</inkml:trace>
  <inkml:trace contextRef="#ctx0" brushRef="#br0" timeOffset="1345.247">2948 941 19231 0 0,'0'0'439'0'0,"0"0"62"0"0,0 0 31 0 0,0-8 91 0 0,-1 2-566 0 0,1 0 0 0 0,-1 0 0 0 0,0 1-1 0 0,0-1 1 0 0,-1 0 0 0 0,0 1 0 0 0,0-1 0 0 0,0 1 0 0 0,-1 0 0 0 0,1 0 0 0 0,-1 0-1 0 0,-1 0 1 0 0,1 0 0 0 0,0 1 0 0 0,-1-1 0 0 0,0 1 0 0 0,0 0 0 0 0,-1 0-1 0 0,-1-1-55 0 0,0 1-2 0 0,0 0 0 0 0,1 0 0 0 0,-1 0 0 0 0,0 1 0 0 0,-1 0 0 0 0,1 0 0 0 0,-1 1 1 0 0,1-1-1 0 0,-1 2 0 0 0,0-1 0 0 0,0 1 0 0 0,1 0 0 0 0,-1 0 0 0 0,0 1 1 0 0,0-1-1 0 0,-1 2 1 0 0,-2 0-68 0 0,-1 1 0 0 0,0 0 0 0 0,1 1 1 0 0,0 1-1 0 0,0-1 0 0 0,0 2 0 0 0,0-1 0 0 0,0 1 1 0 0,1 1-1 0 0,0-1 0 0 0,0 2 0 0 0,0-1 0 0 0,1 1 1 0 0,0 1-1 0 0,-3 3 68 0 0,-7 9-157 0 0,1 1 0 0 0,0 1 0 0 0,1 1 0 0 0,2 0 0 0 0,-5 12 157 0 0,10-17-25 0 0,1 1-1 0 0,1-1 0 0 0,1 1 0 0 0,1 0 0 0 0,0 0 0 0 0,2 1 0 0 0,0-1 1 0 0,1 1-1 0 0,1 0 0 0 0,1 0 0 0 0,1 0 0 0 0,0-1 0 0 0,2 2 26 0 0,-1-9 20 0 0,1 0-1 0 0,1-1 1 0 0,0 1-1 0 0,0-1 1 0 0,1 0-1 0 0,1 0 1 0 0,0 0-1 0 0,0 0 1 0 0,1-1-1 0 0,0 0 1 0 0,1-1-1 0 0,0 0 1 0 0,1 0-1 0 0,-1 0 1 0 0,2-1-1 0 0,5 4-19 0 0,-7-7 21 0 0,0-1 1 0 0,0 1-1 0 0,0-1 0 0 0,1-1 0 0 0,-1 1 0 0 0,1-1 0 0 0,0-1 0 0 0,0 0 0 0 0,0 0 1 0 0,0-1-1 0 0,1 0-21 0 0,6 0 2 0 0,-1 0 0 0 0,0-2 0 0 0,1 0-1 0 0,-1 0 1 0 0,0-2 0 0 0,4-1-2 0 0,0-1-299 0 0,0-2-1 0 0,-1-1 0 0 0,0 0 0 0 0,0-1 0 0 0,-1-1 1 0 0,0-1-1 0 0,6-5 300 0 0,5-6-4612 0 0,1-2-1457 0 0</inkml:trace>
  <inkml:trace contextRef="#ctx0" brushRef="#br0" timeOffset="1935.548">4006 101 20183 0 0,'-3'9'193'0'0,"2"0"1"0"0,-1 0-1 0 0,1 0 0 0 0,0 0 0 0 0,1 0 0 0 0,0 1 0 0 0,1-1 0 0 0,-1 0 0 0 0,2 0 0 0 0,0 1-193 0 0,1 23 285 0 0,17 108-414 0 0,30 351-1160 0 0,-43-431 1280 0 0,2-1 0 0 0,3 1 0 0 0,3-2 0 0 0,2 0 0 0 0,3-1 0 0 0,10 18 9 0 0,-17-44 27 0 0,-6-13 30 0 0,2 0 1 0 0,10 17-58 0 0,-11-23 23 0 0,-5-7 72 0 0,0-1 0 0 0,1 1 0 0 0,0-1 0 0 0,0 0 0 0 0,1 2-95 0 0,4 5 269 0 0,-9-11-239 0 0,1 0 1 0 0,0 0-1 0 0,-1 0 0 0 0,1 0 1 0 0,0 0-1 0 0,0 0 1 0 0,0 0-1 0 0,0 0 0 0 0,0 0 1 0 0,0 0-1 0 0,1 0-30 0 0,-2-1 7 0 0,0 0 0 0 0,1 0 0 0 0,-1 1 0 0 0,0-1 0 0 0,0 0 0 0 0,1 0 0 0 0,-1 0 0 0 0,0 0 0 0 0,0-1 0 0 0,1 1 0 0 0,-1 0 0 0 0,0 0 1 0 0,0 0-1 0 0,1 0 0 0 0,-1 0 0 0 0,0 0 0 0 0,0 0 0 0 0,0 0 0 0 0,1 0 0 0 0,-1-1 0 0 0,0 1 0 0 0,0 0 0 0 0,0 0 0 0 0,1 0 0 0 0,-1 0 0 0 0,0-1 0 0 0,0 1 0 0 0,0 0 0 0 0,0 0 0 0 0,0 0 0 0 0,1-1 0 0 0,-1 1 0 0 0,0 0 0 0 0,0 0 0 0 0,0-1 0 0 0,0 1 0 0 0,0 0 0 0 0,0 0 1 0 0,0-1-1 0 0,0 1-7 0 0,2-9 190 0 0,-3 3-120 0 0,0 1-1 0 0,0 0 1 0 0,-1 0-1 0 0,0 0 1 0 0,0 0-1 0 0,-1 0 1 0 0,1 0 0 0 0,-1 0-1 0 0,0 1 1 0 0,0-1-70 0 0,-3-4 95 0 0,-14-24 208 0 0,-1 0 1 0 0,-2 2-1 0 0,-12-11-303 0 0,24 29 69 0 0,-2 0 0 0 0,0 1 0 0 0,-1 0 0 0 0,0 2 0 0 0,0-1 0 0 0,-1 2 0 0 0,0 0 0 0 0,-12-5-69 0 0,11 7 46 0 0,0 1-1 0 0,0 1 1 0 0,0 0 0 0 0,0 1-1 0 0,-17-2-45 0 0,21 5 21 0 0,0 0-1 0 0,0 1 1 0 0,0 0-1 0 0,1 1 1 0 0,-1 1-1 0 0,0 0 1 0 0,0 0-1 0 0,-10 4-20 0 0,-1 2-54 0 0,1 0 0 0 0,-1 1 0 0 0,1 2 0 0 0,-19 12 54 0 0,8-1-138 0 0,1 1-1 0 0,1 1 0 0 0,-17 20 139 0 0,41-38-5 0 0,0 2 1 0 0,0-1-1 0 0,1 1 0 0 0,1 0 0 0 0,-1 0 0 0 0,1 0 1 0 0,0 1-1 0 0,1 0 0 0 0,0 0 0 0 0,1 0 0 0 0,-1 0 1 0 0,2 1-1 0 0,-1-1 0 0 0,2 1 0 0 0,-1 0 0 0 0,1-1 1 0 0,0 1-1 0 0,1 0 0 0 0,1 0 0 0 0,-1 0 5 0 0,1-4 0 0 0,1 1 0 0 0,0 0 0 0 0,0-1 0 0 0,0 0 0 0 0,1 1 0 0 0,0-1 0 0 0,0 0 0 0 0,0 0 0 0 0,1 0 0 0 0,0-1 0 0 0,0 0 0 0 0,0 1 0 0 0,1-1 0 0 0,0 0 0 0 0,0-1 0 0 0,0 0 0 0 0,0 1 0 0 0,1-2 0 0 0,1 2 0 0 0,6 3 0 0 0,0-1 0 0 0,1-1 0 0 0,-1 0 0 0 0,1-1 0 0 0,0 0 0 0 0,1-1 0 0 0,-1-1 0 0 0,1 0 0 0 0,0-1 0 0 0,0-1 0 0 0,-1 0 0 0 0,1-1 0 0 0,0 0 0 0 0,3-2 0 0 0,0 1-21 0 0,-1-1 0 0 0,1-1-1 0 0,-1 0 1 0 0,0-2 0 0 0,0 0-1 0 0,0-1 1 0 0,-1 0 0 0 0,0-1-1 0 0,0-2 22 0 0,11-6-858 0 0,-1-2 0 0 0,-1-2 0 0 0,-1 0 0 0 0,10-10 858 0 0,-3-3-1800 0 0</inkml:trace>
  <inkml:trace contextRef="#ctx0" brushRef="#br0" timeOffset="2314.11">4822 896 23583 0 0,'-8'10'520'0'0,"4"-2"112"0"0,0 2 16 0 0,0 1 8 0 0,4-4-528 0 0,4 4-128 0 0,-4 0 0 0 0,0-1 0 0 0,4-3-1088 0 0,-4-7-256 0 0,0 0-40 0 0,0 0-7703 0 0</inkml:trace>
  <inkml:trace contextRef="#ctx0" brushRef="#br0" timeOffset="2315.11">4743 1038 17447 0 0,'-5'13'415'0'0,"1"-1"0"0"0,1 1-1 0 0,0 1 1 0 0,1-1 0 0 0,0 0-1 0 0,1 1 1 0 0,0-1 0 0 0,2 1-1 0 0,0 4-414 0 0,0-5-231 0 0,1 0-1 0 0,1 0 1 0 0,0-1-1 0 0,1 1 1 0 0,0-1-1 0 0,2 2 232 0 0,-2-5-1845 0 0,4-2-4700 0 0</inkml:trace>
  <inkml:trace contextRef="#ctx0" brushRef="#br0" timeOffset="3788.798">335 2384 10984 0 0,'0'0'312'0'0,"0"0"72"0"0,0 0-312 0 0,0 0-72 0 0,0 0 0 0 0,0 0 0 0 0,0 0 160 0 0,0 0 24 0 0,0 0 0 0 0,0 0 0 0 0</inkml:trace>
  <inkml:trace contextRef="#ctx0" brushRef="#br0" timeOffset="4300.786">401 2380 12672 0 0,'0'0'289'0'0,"0"0"40"0"0,16-2 723 0 0,-11 1 2119 0 0,-4-8-1400 0 0,-1 8-1643 0 0,0 0 0 0 0,1 0 0 0 0,-1 0 0 0 0,0 0 0 0 0,0 0 0 0 0,0 0 0 0 0,0 0 0 0 0,0 0 0 0 0,0 0 0 0 0,0 0 0 0 0,-1 0 0 0 0,1 0 0 0 0,0 0-1 0 0,0 0 1 0 0,-1 0 0 0 0,1 0-128 0 0,-3-4 117 0 0,0 0-1 0 0,0 0 0 0 0,-1 1 0 0 0,1-1 0 0 0,-1 1 0 0 0,0 0 0 0 0,0 0 1 0 0,0 0-1 0 0,-1 0 0 0 0,1 1 0 0 0,-1 0 0 0 0,0 0 0 0 0,0 0 1 0 0,0 0-1 0 0,-4-1-116 0 0,-1 0 15 0 0,0 1 1 0 0,0 0 0 0 0,-1 0 0 0 0,1 1-1 0 0,-1 1 1 0 0,1-1 0 0 0,-1 2-1 0 0,0-1-15 0 0,5 2 1 0 0,1-1 0 0 0,0 1-1 0 0,-1 0 1 0 0,1 1-1 0 0,0-1 1 0 0,0 1 0 0 0,0 0-1 0 0,0 0 1 0 0,-4 3-1 0 0,-1 0-33 0 0,0 1-1 0 0,1 1 1 0 0,0 0-1 0 0,-3 2 34 0 0,0 3-124 0 0,0 0 0 0 0,1 1 0 0 0,0 0-1 0 0,1 1 1 0 0,0 0 0 0 0,1 1-1 0 0,-4 10 125 0 0,3-5-263 0 0,2 0 0 0 0,0 1-1 0 0,1 0 1 0 0,1 0 0 0 0,-2 18 263 0 0,7-35-30 0 0,-5 32-630 0 0,1 1-1 0 0,1 28 661 0 0,4-56-52 0 0,-1 24-331 0 0,3 1 0 0 0,4 27 383 0 0,-5-51-36 0 0,2 1-1 0 0,-1-1 1 0 0,1 0-1 0 0,1 0 1 0 0,0 0-1 0 0,0 0 1 0 0,1-1-1 0 0,0 1 1 0 0,1-1-1 0 0,6 8 37 0 0,-6-10 10 0 0,0 0-1 0 0,1 0 1 0 0,-1 0-1 0 0,1-1 1 0 0,0 0-1 0 0,1-1 1 0 0,0 0-1 0 0,-1 0 1 0 0,2 0-1 0 0,-1-1 1 0 0,0 0-1 0 0,1-1 0 0 0,0 0 1 0 0,0 0-1 0 0,0-1 1 0 0,0 0-1 0 0,0-1 1 0 0,0 0-1 0 0,0 0 1 0 0,1-1-1 0 0,-1 0 1 0 0,0-1-1 0 0,0 0 1 0 0,1 0-1 0 0,-1-1 1 0 0,0 0-1 0 0,0 0 0 0 0,-1-1 1 0 0,1-1-1 0 0,2 0-9 0 0,-2-2 86 0 0,0 0 0 0 0,-1 0 0 0 0,1 0-1 0 0,-1-1 1 0 0,0 0 0 0 0,-1-1-1 0 0,0 0 1 0 0,0 0 0 0 0,0 0 0 0 0,-1-1-1 0 0,-1 0 1 0 0,1 0 0 0 0,-2-1-1 0 0,1 1 1 0 0,-1-1 0 0 0,1-4-86 0 0,3-12 259 0 0,-1 0 0 0 0,-1-1 1 0 0,-1 1-1 0 0,-1-1 0 0 0,-1-24-259 0 0,-3 6 479 0 0,-2 1 0 0 0,-2 0-1 0 0,-9-41-478 0 0,12 77 68 0 0,-1 0-1 0 0,0 0 1 0 0,0 0-1 0 0,-1 0 1 0 0,0 1-1 0 0,0-1 1 0 0,-1 1-1 0 0,-4-6-67 0 0,7 10 35 0 0,-5-3 178 0 0,5 6-204 0 0,1 0 0 0 0,-1 0 0 0 0,0 0 0 0 0,1 1-1 0 0,-1-1 1 0 0,1 0 0 0 0,-1 0 0 0 0,1 1 0 0 0,-1-1-1 0 0,1 0 1 0 0,-1 1 0 0 0,1-1 0 0 0,-1 0-1 0 0,1 1 1 0 0,0-1 0 0 0,-1 0 0 0 0,1 1 0 0 0,-1-1-1 0 0,1 1 1 0 0,0 0-9 0 0,-2 1 12 0 0,0 1-1 0 0,1-1 1 0 0,0 1 0 0 0,-1 0-1 0 0,1 0 1 0 0,0 0 0 0 0,0-1-1 0 0,1 1 1 0 0,-1 0-1 0 0,1 0 1 0 0,-1 0 0 0 0,1 1-12 0 0,-2 40-177 0 0,3-38 152 0 0,0 25-32 0 0,2 1 0 0 0,1-2 1 0 0,1 1-1 0 0,2 0 0 0 0,1-1 1 0 0,2 0-1 0 0,1-1 0 0 0,3 5 57 0 0,-6-15-18 0 0,1 0 0 0 0,1-1-1 0 0,1 1 1 0 0,0-2 0 0 0,2 0-1 0 0,0 0 1 0 0,0-1 0 0 0,2-1-1 0 0,0 0 1 0 0,0-1 0 0 0,2-1-1 0 0,13 9 19 0 0,-4-6-197 0 0,0-1-1 0 0,1-1 0 0 0,17 4 198 0 0,-29-12-193 0 0,1-1-1 0 0,0-1 1 0 0,0 0 0 0 0,0-1-1 0 0,0-1 1 0 0,1-1 0 0 0,5 0 193 0 0,14-1-1606 0 0</inkml:trace>
  <inkml:trace contextRef="#ctx0" brushRef="#br0" timeOffset="4698.45">1673 2257 22431 0 0,'-7'2'349'0'0,"-1"0"0"0"0,0 0 0 0 0,1 0 0 0 0,-1-1 0 0 0,0 0 0 0 0,0-1 0 0 0,-2 0-349 0 0,1 1 13 0 0,-1 0-1 0 0,1 0 1 0 0,-1 1 0 0 0,1 0 0 0 0,0 1 0 0 0,0 0-1 0 0,0 0 1 0 0,0 1 0 0 0,1 0 0 0 0,-1 1-1 0 0,1-1 1 0 0,-1 2-13 0 0,-8 7-154 0 0,0-1 0 0 0,1 2 1 0 0,1 0-1 0 0,0 1 0 0 0,0 1 154 0 0,3 1-231 0 0,1 0 0 0 0,0 1 0 0 0,1 0 0 0 0,1 1 0 0 0,-5 15 231 0 0,6-13-41 0 0,2 0-1 0 0,0 0 1 0 0,2 0-1 0 0,0 0 0 0 0,0 10 42 0 0,3-17-5 0 0,1 1 0 0 0,1-1 1 0 0,0 0-1 0 0,1 1 0 0 0,0-1 0 0 0,1 0 0 0 0,1 0 0 0 0,0-1 0 0 0,1 1 0 0 0,0-1 0 0 0,1 0 0 0 0,0 0 0 0 0,8 10 5 0 0,-8-15-7 0 0,0 0-1 0 0,0 0 0 0 0,1-1 1 0 0,-1 0-1 0 0,2 0 0 0 0,-1-1 1 0 0,1 1-1 0 0,0-2 1 0 0,0 1-1 0 0,1-1 0 0 0,4 2 8 0 0,-2-2-13 0 0,0-1-1 0 0,0 1 0 0 0,0-2 0 0 0,1 1 0 0 0,-1-2 1 0 0,1 0-1 0 0,0 0 0 0 0,-1-1 0 0 0,7 0 14 0 0,-1-1-127 0 0,0 0 0 0 0,1-2-1 0 0,-1 0 1 0 0,0-1 0 0 0,0 0-1 0 0,-1-2 1 0 0,1 0 0 0 0,15-7 127 0 0,4-6-1363 0 0,-1-4-3583 0 0,-2-6-1638 0 0</inkml:trace>
  <inkml:trace contextRef="#ctx0" brushRef="#br0" timeOffset="5090.404">2209 1720 19079 0 0,'0'0'82'0'0,"-1"-1"0"0"0,1 1-1 0 0,-1 0 1 0 0,0 0 0 0 0,1 0-1 0 0,-1 0 1 0 0,1 0 0 0 0,-1 0-1 0 0,1 1 1 0 0,-1-1 0 0 0,0 0-1 0 0,1 0 1 0 0,-1 0 0 0 0,1 0-1 0 0,-1 1 1 0 0,1-1-82 0 0,-9 6 27 0 0,8-5 27 0 0,-1 0 0 0 0,1 0 0 0 0,0 0 1 0 0,-1 0-1 0 0,1 0 0 0 0,0 0 0 0 0,0 1 0 0 0,0-1 0 0 0,0 0 0 0 0,0 0 1 0 0,0 1-1 0 0,0-1 0 0 0,0 1 0 0 0,0-1 0 0 0,1 1 0 0 0,-1 1-54 0 0,-5 18 927 0 0,2 1-1 0 0,1 0 1 0 0,0 0-1 0 0,1 16-926 0 0,6 91-166 0 0,-2-70 348 0 0,12 198-192 0 0,12 14 10 0 0,-26-270 0 0 0,25 169-213 0 0,-17-125-47 0 0,3-1 0 0 0,12 32 260 0 0,-4-30-1094 0 0,-17-42 495 0 0,0-1 0 0 0,0 1 0 0 0,0-1 0 0 0,1 1 0 0 0,-1-1 0 0 0,1 0 0 0 0,0 0 0 0 0,0 0 0 0 0,0-1 0 0 0,1 2 599 0 0,1-14-2625 0 0,-4 2 2350 0 0,0-1 0 0 0,-1 1 0 0 0,0 0 1 0 0,0 0-1 0 0,-1-1 0 0 0,0 1 0 0 0,0 0 0 0 0,-3-7 275 0 0,-8-33 333 0 0,-8-17-333 0 0,8 29 1235 0 0,2 0 1 0 0,1 0 0 0 0,2-3-1236 0 0,5 32 110 0 0,2-1-1 0 0,-1 1 0 0 0,1-1 1 0 0,0 0-1 0 0,1 1 1 0 0,-1-1-1 0 0,2 0 1 0 0,-1 1-1 0 0,1-1 0 0 0,0 1 1 0 0,2-4-110 0 0,-3 8 32 0 0,1 0 1 0 0,-1 0-1 0 0,1 0 1 0 0,0 1-1 0 0,0-1 1 0 0,0 0-1 0 0,1 1 1 0 0,-1 0-1 0 0,0-1 1 0 0,1 1-1 0 0,-1 0 1 0 0,1 0-1 0 0,0 0 1 0 0,0 1-1 0 0,0-1 1 0 0,0 1-1 0 0,0-1 1 0 0,0 1-1 0 0,0 0 1 0 0,0 0-1 0 0,1 1 1 0 0,-1-1-1 0 0,0 1 1 0 0,0-1-1 0 0,1 1 1 0 0,-1 0-1 0 0,1 0-32 0 0,31 1 266 0 0,0 1 0 0 0,0 1-1 0 0,0 2 1 0 0,-1 2-1 0 0,23 7-265 0 0,-43-9 247 0 0,-1 0-1 0 0,0 0 0 0 0,0 1 0 0 0,-1 1 1 0 0,1 0-1 0 0,5 5-246 0 0,-13-9 143 0 0,0 1-1 0 0,0 0 1 0 0,-1 0-1 0 0,1 1 1 0 0,-1-1 0 0 0,0 1-1 0 0,0 0 1 0 0,-1 0 0 0 0,1 0-1 0 0,-1 0 1 0 0,0 1 0 0 0,-1-1-1 0 0,1 1 1 0 0,-1 0 0 0 0,0 0-1 0 0,-1 1-142 0 0,0 0 100 0 0,0 0 1 0 0,-1 0-1 0 0,0 0 0 0 0,0 1 0 0 0,-1-1 0 0 0,0 0 0 0 0,0 0 0 0 0,0 0 1 0 0,-1 0-1 0 0,0 0 0 0 0,-1 0 0 0 0,-1 2-100 0 0,-4 8 128 0 0,0 0-1 0 0,-2-1 1 0 0,0-1-1 0 0,-3 4-127 0 0,4-8 13 0 0,0-1 0 0 0,-1 0 0 0 0,0 0 0 0 0,0-1-1 0 0,-1 0 1 0 0,-1-1 0 0 0,1 0 0 0 0,-1-1 0 0 0,-9 5-13 0 0,2-4-244 0 0,0 1 0 0 0,-1-2 0 0 0,0-1 0 0 0,0 0 0 0 0,0-1 0 0 0,-4-1 244 0 0,11-2-442 0 0,1-1 0 0 0,-1 0-1 0 0,0 0 1 0 0,0-1 0 0 0,1-1-1 0 0,-1 0 1 0 0,0-1 0 0 0,1-1-1 0 0,-1 0 1 0 0,1 0 0 0 0,0-1-1 0 0,-5-3 443 0 0,-11-6-1408 0 0</inkml:trace>
  <inkml:trace contextRef="#ctx0" brushRef="#br0" timeOffset="5592.02">3840 1579 19823 0 0,'9'56'794'0'0,"3"0"-1"0"0,16 47-793 0 0,-10-36-84 0 0,-3 0-1 0 0,-3 2 1 0 0,-2 12 84 0 0,1 49-2128 0 0,-4 7 2128 0 0,-2-13-990 0 0,9 33 990 0 0,3-46-125 0 0,6 7 125 0 0,-20-107 30 0 0,2 12 441 0 0,-5-22 12 0 0,0-1 18 0 0,0-8 517 0 0,-1 1-802 0 0,0 1 0 0 0,-1-1 1 0 0,1 0-1 0 0,-2 0 0 0 0,1 0 0 0 0,-1 1 1 0 0,0-1-1 0 0,0 1 0 0 0,0 0 0 0 0,-2-1-216 0 0,-5-13 420 0 0,-11-20 362 0 0,-2 1 1 0 0,-18-24-783 0 0,23 39 253 0 0,-1 1-1 0 0,0 1 1 0 0,-2 1 0 0 0,-14-12-253 0 0,29 29 45 0 0,-1-1 0 0 0,0 1 0 0 0,1 0 0 0 0,-1 1 0 0 0,-1-1 0 0 0,1 1 0 0 0,0 1 1 0 0,-1-1-1 0 0,0 1 0 0 0,1 1 0 0 0,-1 0 0 0 0,0 0 0 0 0,0 0 0 0 0,0 1 0 0 0,0 0 0 0 0,0 0 0 0 0,0 1 0 0 0,-5 1-45 0 0,-7 2-82 0 0,1 1-1 0 0,0 0 1 0 0,0 1 0 0 0,0 1 0 0 0,1 1 0 0 0,-17 10 82 0 0,13-5-155 0 0,1 1 1 0 0,1 1 0 0 0,0 1 0 0 0,1 0 0 0 0,0 2 0 0 0,-14 18 154 0 0,14-14-56 0 0,2 0 1 0 0,0 2 0 0 0,1 0 0 0 0,2 1 0 0 0,1 0 0 0 0,0 3 55 0 0,7-14-10 0 0,0 1 1 0 0,2 0-1 0 0,0 0 1 0 0,0 0-1 0 0,2 1 10 0 0,1-8 16 0 0,0-1 0 0 0,0 0 0 0 0,1 0 0 0 0,0 1 0 0 0,1-1 0 0 0,0 0 0 0 0,0 0 0 0 0,0 1 0 0 0,1-1 0 0 0,0 0 0 0 0,2 4-16 0 0,-2-7-6 0 0,0-1 0 0 0,0 0 1 0 0,0 1-1 0 0,1-1 1 0 0,-1 0-1 0 0,1 0 1 0 0,0 0-1 0 0,0 0 0 0 0,0-1 1 0 0,0 1-1 0 0,0-1 1 0 0,0 0-1 0 0,1 0 1 0 0,-1 0-1 0 0,1 0 0 0 0,0 0 1 0 0,1-1 5 0 0,6 3-22 0 0,1-1 0 0 0,0 0 0 0 0,0-1-1 0 0,-1 0 1 0 0,1-1 22 0 0,6 0 0 0 0,0-1 0 0 0,0-1 0 0 0,0-1 0 0 0,-1 0 0 0 0,1-1 0 0 0,8-1 0 0 0,6-2-136 0 0,-1-1 0 0 0,1-2 0 0 0,-2-1 0 0 0,1-2 0 0 0,-1-1-1 0 0,-1-1 1 0 0,0-1 0 0 0,-1-2 0 0 0,11-9 136 0 0,-8 3-1608 0 0,-1-2-1 0 0,-1-1 1 0 0,-1-1 0 0 0,7-12 1608 0 0,1-9-2157 0 0</inkml:trace>
  <inkml:trace contextRef="#ctx0" brushRef="#br0" timeOffset="6076.669">4633 2257 20127 0 0,'-4'8'987'0'0,"1"-4"-523"0"0,2-3-417 0 0,1 0 1 0 0,-1 0-1 0 0,0 0 0 0 0,1 0 1 0 0,-1 0-1 0 0,0 0 0 0 0,1 0 1 0 0,0 1-1 0 0,-1-1 0 0 0,1 0 1 0 0,0 0-1 0 0,-1 0 0 0 0,1 1 1 0 0,0-1-1 0 0,0 0 0 0 0,0 1-47 0 0,0 0 0 0 0,0-1-1 0 0,0 1 0 0 0,0 0 1 0 0,0-1-1 0 0,1 1 1 0 0,-1-1-1 0 0,0 1 0 0 0,1-1 1 0 0,-1 1-1 0 0,1 0 1 0 0,0-1-1 0 0,-1 0 0 0 0,1 1 1 0 0,0-1-1 0 0,0 1 1 0 0,0-1-1 0 0,0 0 0 0 0,0 0 1 0 0,0 0-1 0 0,1 1 0 0 0,-1-1 1 0 0,0 0-1 0 0,0 0 1 0 0,2 0 0 0 0,0 1-46 0 0,0 0 1 0 0,0 0 0 0 0,-1-1 0 0 0,1 1 0 0 0,1-1-1 0 0,-1 0 1 0 0,0 0 0 0 0,0 0 0 0 0,0 0-1 0 0,1-1 1 0 0,-1 1 0 0 0,0-1 45 0 0,8 0-1120 0 0,-2 0-51 0 0</inkml:trace>
  <inkml:trace contextRef="#ctx0" brushRef="#br0" timeOffset="6429.019">4513 2770 18975 0 0,'0'0'432'0'0,"-4"7"586"0"0,3-5-937 0 0,1-1-36 0 0,-1 1-1 0 0,0 0 1 0 0,1 0 0 0 0,-1 0-1 0 0,1 0 1 0 0,0 0 0 0 0,0 0-1 0 0,-1 0 1 0 0,1 0 0 0 0,1 0-1 0 0,-1 0 1 0 0,0 1-45 0 0,0-2-44 0 0,1 0 1 0 0,-1 0-1 0 0,1 0 0 0 0,-1 0 1 0 0,1 0-1 0 0,-1 0 0 0 0,1 0 0 0 0,0 0 1 0 0,-1-1-1 0 0,1 1 0 0 0,0 0 1 0 0,0 0-1 0 0,0-1 0 0 0,0 1 1 0 0,-1 0-1 0 0,1-1 0 0 0,0 1 0 0 0,0-1 1 0 0,0 1-1 0 0,0-1 0 0 0,1 1 1 0 0,-1-1-1 0 0,0 0 0 0 0,0 1 1 0 0,0-1-1 0 0,0 0 0 0 0,0 0 0 0 0,0 0 1 0 0,0 0-1 0 0,0 0 0 0 0,1 0 44 0 0,5-2-200 0 0,0 0 0 0 0,0 0 0 0 0,0-1-1 0 0,0 1 1 0 0,-1-2 0 0 0,1 1 0 0 0,-1-1-1 0 0,0 0 1 0 0,0 0 0 0 0,2-2 200 0 0,7-7-494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9-07-28T22:14:31.84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37 18287 0 0,'1'1'414'0'0,"5"1"-245"0"0,0 0 0 0 0,0 0 0 0 0,0 0 0 0 0,0-1 1 0 0,1 0-1 0 0,-1 0 0 0 0,0-1 0 0 0,0 0 0 0 0,1 0 0 0 0,0 0-169 0 0,19-2-150 0 0,23-5 150 0 0,-25 3 249 0 0,164-27 505 0 0,-159 29-732 0 0,-1 0 0 0 0,0 2 0 0 0,15 1-22 0 0,-32 0-11 0 0,-1 1 1 0 0,1-1-1 0 0,-1 2 0 0 0,1-1 0 0 0,-1 2 0 0 0,2 0 11 0 0,-11-4-13 0 0,0 1-1 0 0,0-1 1 0 0,0 1-1 0 0,-1-1 1 0 0,1 1-1 0 0,0-1 1 0 0,0 1-1 0 0,-1 0 1 0 0,1-1 0 0 0,0 1-1 0 0,0 0 1 0 0,-1 0-1 0 0,1 0 1 0 0,-1-1-1 0 0,1 1 1 0 0,-1 0-1 0 0,1 0 1 0 0,-1 0 0 0 0,0 0-1 0 0,1 0 1 0 0,-1 0-1 0 0,0 0 1 0 0,0 0-1 0 0,1 0 1 0 0,-1 0-1 0 0,0 0 1 0 0,0 0 0 0 0,0 0-1 0 0,0 0 1 0 0,-1 0-1 0 0,1 0 1 0 0,0 0-1 0 0,0 0 1 0 0,0 0-1 0 0,-1 0 1 0 0,1 0-1 0 0,-1 0 1 0 0,1-1 0 0 0,-1 1-1 0 0,0 1 14 0 0,-1 3-96 0 0,-1-1-1 0 0,0 1 0 0 0,0-1 1 0 0,0 0-1 0 0,-1 0 1 0 0,-3 4 96 0 0,-20 15-364 0 0,-1-1 1 0 0,-21 13 363 0 0,19-14 165 0 0,0 1 1 0 0,-14 15-166 0 0,11-7 312 0 0,17-16-99 0 0,0 0 0 0 0,1 2 1 0 0,0 0-1 0 0,1 0 0 0 0,-4 9-213 0 0,16-23 13 0 0,1 1 0 0 0,-1-1 0 0 0,1 1 0 0 0,0-1 0 0 0,0 1 0 0 0,0 0 0 0 0,0-1 0 0 0,0 1 0 0 0,1 0 0 0 0,-1 0 0 0 0,1 0 0 0 0,-1 0 0 0 0,1 0 0 0 0,0 0 0 0 0,1-1 0 0 0,-1 1 0 0 0,0 0 0 0 0,1 2-13 0 0,0-3 25 0 0,0 1 1 0 0,0-1-1 0 0,1 1 0 0 0,-1-1 0 0 0,1 1 0 0 0,-1-1 0 0 0,1 0 1 0 0,0 0-1 0 0,0 0 0 0 0,0 0 0 0 0,0 0 0 0 0,0 0 0 0 0,0 0 1 0 0,1-1-1 0 0,-1 1 0 0 0,0-1 0 0 0,1 1 0 0 0,0-1 0 0 0,0 0-25 0 0,9 4 98 0 0,0-1 1 0 0,0 0-1 0 0,1-1 0 0 0,-1-1 0 0 0,1 0 0 0 0,6 0-98 0 0,24 1 430 0 0,12-3-430 0 0,-35 0 77 0 0,59-3 635 0 0,62-10-712 0 0,-91 7-59 0 0,0-3-1 0 0,-1-2 1 0 0,43-15 59 0 0,-36 5-766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9-07-28T22:17:22.31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28 17423 0 0,'0'0'384'0'0,"0"10"72"0"0,4 4 24 0 0,1 3 8 0 0,-1 5-392 0 0,4 4-96 0 0,-4 2 0 0 0,4 4 0 0 0,-4 3 0 0 0,0-2-64 0 0,0 6 64 0 0,0-4-104 0 0,0 1-432 0 0,0 4-80 0 0,0-9-24 0 0,-1 1-6367 0 0</inkml:trace>
  <inkml:trace contextRef="#ctx0" brushRef="#br0" timeOffset="1">21 202 9760 0 0,'-9'-41'1016'0'0,"-2"-38"-1016"0"0,11 75 130 0 0,-1 1 0 0 0,1-1 0 0 0,0 1 0 0 0,1-1 0 0 0,-1 1 0 0 0,1-1 0 0 0,-1 1 0 0 0,1-1 0 0 0,0 1 0 0 0,0-1 0 0 0,1 1 0 0 0,-1 0 0 0 0,1-1 0 0 0,0 0-130 0 0,-1 2 87 0 0,1 0 1 0 0,-1 1 0 0 0,1-1 0 0 0,-1 1 0 0 0,1-1 0 0 0,-1 1-1 0 0,1-1 1 0 0,0 1 0 0 0,0 0 0 0 0,0 0 0 0 0,0 0-1 0 0,0 0 1 0 0,0 0 0 0 0,0 0 0 0 0,0 0 0 0 0,0 1-1 0 0,0-1 1 0 0,0 1 0 0 0,1 0 0 0 0,-1 0 0 0 0,0-1 0 0 0,1 1-88 0 0,18-3 526 0 0,-19 3-472 0 0,0-1 0 0 0,-1 1 0 0 0,1-1 0 0 0,0 1 0 0 0,0 0 0 0 0,0-1 0 0 0,0 1 0 0 0,0 0 0 0 0,0 1 1 0 0,0-1-1 0 0,0 0 0 0 0,0 0 0 0 0,0 1 0 0 0,0-1 0 0 0,0 1-54 0 0,21 10 174 0 0,-2 1 0 0 0,0 1 1 0 0,0 1-1 0 0,-1 1 0 0 0,-1 0 1 0 0,0 1-1 0 0,9 13-174 0 0,-25-27 83 0 0,-1 1-1 0 0,0 0 1 0 0,0-1 0 0 0,0 1 0 0 0,0 0 0 0 0,0 0 0 0 0,-1 0-1 0 0,1 0 1 0 0,-1 1 0 0 0,0-1 0 0 0,0 0 0 0 0,0 0 0 0 0,0 1-1 0 0,-1-1 1 0 0,0 1 0 0 0,1-1 0 0 0,-1 4-83 0 0,-1-3 51 0 0,1 0 1 0 0,-1 0-1 0 0,0 0 0 0 0,0 0 1 0 0,-1 0-1 0 0,1 0 0 0 0,-1-1 1 0 0,0 1-1 0 0,0 0 1 0 0,0-1-1 0 0,0 0 0 0 0,0 1 1 0 0,-1-1-1 0 0,0 0 0 0 0,0 0-51 0 0,-16 15-19 0 0,0 0 0 0 0,-1-2 0 0 0,-1 0 0 0 0,-1-2 0 0 0,0 0 0 0 0,-11 4 19 0 0,-21 19-1776 0 0,47-30-2100 0 0,6-5 2524 0 0,-4 5-3889 0 0</inkml:trace>
  <inkml:trace contextRef="#ctx0" brushRef="#br0" timeOffset="427.827">423 359 15032 0 0,'1'1'340'0'0,"6"14"-105"0"0,1 0 0 0 0,1-1 1 0 0,0 0-1 0 0,0 0 1 0 0,2-1-1 0 0,0 0 0 0 0,10 9-235 0 0,-15-16 12 0 0,-5-4-71 0 0,1-1-1 0 0,-1 1 1 0 0,0-1-1 0 0,0 1 1 0 0,0 0-1 0 0,0 0 0 0 0,0-1 1 0 0,0 1-1 0 0,-1 0 1 0 0,1 0-1 0 0,0 0 0 0 0,-1 0 1 0 0,0 0-1 0 0,1 0 1 0 0,-1 0-1 0 0,0 0 0 0 0,0 0 1 0 0,0 0-1 0 0,0 0 1 0 0,-1 0-1 0 0,1 0 0 0 0,0 0 1 0 0,-1 0-1 0 0,1 0 1 0 0,-1 0-1 0 0,0 1 60 0 0,-3 5-510 0 0,-1 0 1 0 0,0 1-1 0 0,0-2 0 0 0,0 1 0 0 0,-4 2 510 0 0,-10 17-699 0 0,5-4 483 0 0,-10 15 1123 0 0,23-35-590 0 0,-1 1 1 0 0,0-1 0 0 0,1 1-1 0 0,0 0 1 0 0,0 0 0 0 0,0 0-1 0 0,0-1 1 0 0,1 1 0 0 0,-1 3-318 0 0,2-6 73 0 0,-1 0 1 0 0,1 1 0 0 0,0-1 0 0 0,-1 0-1 0 0,1 0 1 0 0,0 1 0 0 0,0-1 0 0 0,-1 0-1 0 0,1 0 1 0 0,0 0 0 0 0,0 0 0 0 0,0 0-1 0 0,1 0 1 0 0,-1-1 0 0 0,0 1 0 0 0,1 0-74 0 0,0 1 59 0 0,1 0 0 0 0,-1-1 1 0 0,1 1-1 0 0,0-1 0 0 0,0 0 0 0 0,-1 0 1 0 0,1 0-1 0 0,1 0-59 0 0,9 1 79 0 0,-1-1-1 0 0,0-1 1 0 0,0 0 0 0 0,0 0-1 0 0,0-1 1 0 0,11-3-79 0 0,-15 2-1009 0 0,1 0 0 0 0,-1-1 0 0 0,0 0 0 0 0,0 0 0 0 0,0-1 0 0 0,3-2 1009 0 0,0 0-5104 0 0</inkml:trace>
  <inkml:trace contextRef="#ctx0" brushRef="#br0" timeOffset="2768.241">347 885 17167 0 0,'0'2'500'0'0,"0"6"-454"0"0,1 0 0 0 0,0 0-1 0 0,0-1 1 0 0,1 1 0 0 0,0 0-1 0 0,1-1 1 0 0,0 0-1 0 0,0 1 1 0 0,0-1 0 0 0,1-1-1 0 0,0 1 1 0 0,0 0-1 0 0,1-1-45 0 0,13 18 270 0 0,1-2-1 0 0,20 19-269 0 0,-3-3 80 0 0,15 14-176 0 0,2-2 0 0 0,3-2 0 0 0,2-2 0 0 0,1-3 0 0 0,3-3 0 0 0,1-3 0 0 0,3-1 96 0 0,4 1-360 0 0,11 7-1797 0 0,4-4 2157 0 0,-74-35-569 0 0,0-1 0 0 0,1-1-1 0 0,9 3 570 0 0,1-3-870 0 0</inkml:trace>
  <inkml:trace contextRef="#ctx0" brushRef="#br0" timeOffset="8146.126">891 2230 11952 0 0,'-1'0'18'0'0,"-16"8"500"0"0,4-2 282 0 0,11-5-570 0 0,2-1 61 0 0,0 2 12 0 0,0-2-292 0 0,0 1 1 0 0,0 0 0 0 0,0-1 0 0 0,0 1 0 0 0,0-1 0 0 0,0 1 0 0 0,1 0 0 0 0,-1-1-1 0 0,0 1 1 0 0,0-1 0 0 0,0 1 0 0 0,0-1 0 0 0,1 1 0 0 0,-1 0 0 0 0,0-1-1 0 0,1 1 1 0 0,-1-1-12 0 0,5 2 95 0 0,-4-2-87 0 0,13 3 214 0 0,-1 0 1 0 0,1-1 0 0 0,0-1-1 0 0,0 0 1 0 0,-1 0 0 0 0,5-2-223 0 0,22 2 542 0 0,23 0 797 0 0,-1-2-1 0 0,9-4-1338 0 0,125-17 1037 0 0,-135 14-874 0 0,129-20-57 0 0,65-23-106 0 0,37-27 18 0 0,-169 43-58 0 0,171-55-174 0 0,-266 80 135 0 0,32-12-1534 0 0,-39 12-41 0 0</inkml:trace>
  <inkml:trace contextRef="#ctx0" brushRef="#br0" timeOffset="8539.366">1719 1191 19727 0 0,'-1'20'773'0'0,"1"-15"-573"0"0,-1 1 1 0 0,1-1-1 0 0,0 0 0 0 0,1 1 1 0 0,-1-1-1 0 0,1 1-200 0 0,50 314 455 0 0,-27-145-349 0 0,5 59-287 0 0,-13-95 98 0 0,13 111 83 0 0,2 45 0 0 0,-6-56 0 0 0,-4 14 45 0 0,-11-111-26 0 0,4 145-2318 0 0,0-8-1125 0 0,-13-256 996 0 0</inkml:trace>
  <inkml:trace contextRef="#ctx0" brushRef="#br0" timeOffset="8924.354">1401 1827 16184 0 0,'0'0'365'0'0,"0"0"56"0"0,-4-3 414 0 0,-3 0-594 0 0,6 2 307 0 0,1 1 164 0 0,-2 13 1105 0 0,2-11-1760 0 0,-1-1 1 0 0,1 1-1 0 0,0-1 0 0 0,0 1 0 0 0,-1-1 0 0 0,1 1 1 0 0,0-1-1 0 0,0 1 0 0 0,1 0-57 0 0,2 28 748 0 0,-1 0 0 0 0,-2 22-748 0 0,1 32 713 0 0,1-22-387 0 0,0 1-1422 0 0,4-22-5690 0 0,-3-32-225 0 0</inkml:trace>
  <inkml:trace contextRef="#ctx0" brushRef="#br0" timeOffset="9390.051">1980 1474 20591 0 0,'0'0'464'0'0,"0"1"68"0"0,26 35 777 0 0,-17-23-1334 0 0,0-1 1 0 0,6 11 24 0 0,-15-21-18 0 0,1-1 0 0 0,0 1 0 0 0,0 0 0 0 0,0 0 0 0 0,-1-1 0 0 0,1 1 0 0 0,-1 0 0 0 0,0 0-1 0 0,1 0 1 0 0,-1-1 0 0 0,0 1 0 0 0,0 0 0 0 0,0 0 0 0 0,0 0 0 0 0,-1 0 0 0 0,1-1 0 0 0,0 1 0 0 0,-1 0 0 0 0,1 0 0 0 0,-1 0-1 0 0,0-1 1 0 0,1 1 0 0 0,-1 0 0 0 0,0-1 0 0 0,0 1 0 0 0,0-1 18 0 0,-4 5-229 0 0,0-1 0 0 0,0 0 0 0 0,0 0 0 0 0,0 0 0 0 0,-1-1 0 0 0,-1 2 229 0 0,-20 16-852 0 0,21-15 715 0 0,-45 51-927 0 0,44-49 1058 0 0,0 1 0 0 0,1 0 0 0 0,0 0 0 0 0,1 0-1 0 0,-3 6 7 0 0,8-14 58 0 0,-1 0-1 0 0,0-1 1 0 0,1 1-1 0 0,-1 0 1 0 0,1 0-1 0 0,-1-1 1 0 0,1 1-1 0 0,0 0 1 0 0,0 0-1 0 0,0 0 1 0 0,0 0-1 0 0,0-1 1 0 0,0 1-1 0 0,0 0 1 0 0,1 0-1 0 0,-1 0 1 0 0,1-1 0 0 0,-1 1-1 0 0,1 0 1 0 0,0-1-1 0 0,-1 1 1 0 0,1 0-1 0 0,0-1 1 0 0,0 1-1 0 0,0-1 1 0 0,1 1-1 0 0,-1-1 1 0 0,0 0-1 0 0,0 1 1 0 0,1-1-1 0 0,-1 0 1 0 0,1 0-1 0 0,-1 0 1 0 0,1 0-1 0 0,-1 0 1 0 0,2 0-58 0 0,6 3 244 0 0,0 0 1 0 0,1-1-1 0 0,-1 0 1 0 0,1-1 0 0 0,0 0-1 0 0,2 0-244 0 0,-6-1-15 0 0,8 1 90 0 0,0 0 0 0 0,1-2 0 0 0,-1 1 0 0 0,0-2-1 0 0,1 0-74 0 0,71-11-253 0 0,-55 7-47 0 0,-3-1-1546 0 0,20-6 1846 0 0,-39 9-427 0 0,12-5-1038 0 0,-14 2-2880 0 0,-6 5-987 0 0</inkml:trace>
  <inkml:trace contextRef="#ctx0" brushRef="#br0" timeOffset="9838.309">2610 2301 16783 0 0,'0'0'382'0'0,"0"0"54"0"0,0 0 22 0 0,-14-7 114 0 0,-9-12-347 0 0,21 16-180 0 0,-1 0-1 0 0,0 0 0 0 0,0 1 1 0 0,0-1-1 0 0,-1 1 0 0 0,1 0 1 0 0,-1 0-1 0 0,1 0 0 0 0,-4-1-44 0 0,-12-4-26 0 0,13 5-16 0 0,0-1 1 0 0,-1 1-1 0 0,1 1 1 0 0,-7-2 41 0 0,10 3-11 0 0,-1 0 1 0 0,1 0-1 0 0,0 0 1 0 0,-1 1 0 0 0,1-1-1 0 0,0 1 1 0 0,0-1 0 0 0,-1 1-1 0 0,1 0 1 0 0,0 1-1 0 0,0-1 1 0 0,-1 1 10 0 0,-5 3 6 0 0,-1 1-1 0 0,1 0 1 0 0,0 1 0 0 0,0 0-1 0 0,1 0 1 0 0,0 1 0 0 0,0 0-1 0 0,1 1 1 0 0,0 0-1 0 0,1 0 1 0 0,-1 0 0 0 0,2 1-1 0 0,-1-1 1 0 0,2 1 0 0 0,-1 1-1 0 0,1-1 1 0 0,-1 6-6 0 0,1-3 47 0 0,0 1 0 0 0,1 0 0 0 0,1 1 1 0 0,0-1-1 0 0,1 0 0 0 0,0 1 0 0 0,1-1 0 0 0,1 0 1 0 0,1 1-1 0 0,-1-1 0 0 0,2 0 0 0 0,0 0 0 0 0,3 5-47 0 0,-5-13 30 0 0,2-1 0 0 0,-1 0-1 0 0,1 0 1 0 0,-1 1 0 0 0,1-2-1 0 0,1 1 1 0 0,-1 0 0 0 0,1-1-1 0 0,0 1 1 0 0,0-1 0 0 0,0 0-1 0 0,4 3-29 0 0,-5-5-12 0 0,0-1-1 0 0,-1 1 0 0 0,1 0 0 0 0,0-1 1 0 0,0 0-1 0 0,1 1 0 0 0,-1-1 0 0 0,0-1 0 0 0,0 1 1 0 0,0 0-1 0 0,1-1 0 0 0,-1 1 0 0 0,0-1 0 0 0,1 0 1 0 0,-1 0-1 0 0,0-1 0 0 0,1 1 0 0 0,-1-1 0 0 0,0 1 1 0 0,1-1-1 0 0,-1 0 0 0 0,3-1 13 0 0,3-2-8 0 0,0-1 0 0 0,-1 0 0 0 0,1 0 0 0 0,-1-1 0 0 0,0 0 0 0 0,0 0 0 0 0,-1-1-1 0 0,7-7 9 0 0,8-11 327 0 0,18-28-327 0 0,-35 47 57 0 0,3-6 176 0 0,-1 0 1 0 0,0-1 0 0 0,-1 1 0 0 0,0-1 0 0 0,3-11-234 0 0,0-5 798 0 0,-1 0 1 0 0,-1-5-799 0 0,-5 19 680 0 0,-2 13 5 0 0,-2 9-468 0 0,-1 7-239 0 0,0 0 1 0 0,1 1 0 0 0,1-1-1 0 0,1 1 1 0 0,0 0 0 0 0,0-1-1 0 0,2 2 22 0 0,0 1-49 0 0,1 8 1 0 0,1 0-1 0 0,1-1 0 0 0,1 0 1 0 0,1 0-1 0 0,3 4 49 0 0,-8-24-59 0 0,0 1-1 0 0,0-1 0 0 0,1 1 1 0 0,0-1-1 0 0,0 0 0 0 0,0 0 1 0 0,0 0-1 0 0,1-1 0 0 0,-1 1 1 0 0,1-1-1 0 0,0 0 0 0 0,0 0 1 0 0,0 0-1 0 0,0 0 0 0 0,1-1 1 0 0,-1 0-1 0 0,1 0 0 0 0,0 0 1 0 0,-1 0-1 0 0,1-1 0 0 0,0 0 1 0 0,0 0-1 0 0,0 0 60 0 0,3 0-393 0 0,-1-1 1 0 0,0 1-1 0 0,1-2 0 0 0,-1 1 1 0 0,1-1-1 0 0,-1 0 0 0 0,0 0 1 0 0,0-1-1 0 0,0 0 0 0 0,0-1 1 0 0,0 1-1 0 0,0-1 0 0 0,-1 0 1 0 0,1-1-1 0 0,2-2 393 0 0,19-12-6277 0 0</inkml:trace>
  <inkml:trace contextRef="#ctx0" brushRef="#br0" timeOffset="12455.062">1919 721 16415 0 0,'8'-9'206'0'0,"-3"2"21"0"0,0 1 1 0 0,1 0 0 0 0,0 0 0 0 0,0 0 0 0 0,0 1 0 0 0,1 0-1 0 0,1-1-227 0 0,21-11 411 0 0,-20 11-87 0 0,1 0-1 0 0,0 1 1 0 0,1 0-1 0 0,-1 0 1 0 0,1 1-1 0 0,2 0-323 0 0,-4 2 55 0 0,32-8 434 0 0,0 1-1 0 0,1 3 0 0 0,10 0-488 0 0,-34 5 46 0 0,1 1 1 0 0,-1 1-1 0 0,0 1 0 0 0,1 0 0 0 0,-1 1 0 0 0,0 1 0 0 0,5 3-46 0 0,-20-6 23 0 0,0-1 0 0 0,-1 1 0 0 0,1 1 0 0 0,-1-1 0 0 0,0 0 0 0 0,1 1 0 0 0,-1-1 0 0 0,0 1 0 0 0,0 0 0 0 0,0 0 0 0 0,0-1 0 0 0,0 1-23 0 0,-1-1 6 0 0,-1 0 1 0 0,1 0 0 0 0,0 0 0 0 0,-1 0-1 0 0,0 0 1 0 0,1 0 0 0 0,-1 0-1 0 0,0 0 1 0 0,1 0 0 0 0,-1 0 0 0 0,0 0-1 0 0,0 0 1 0 0,0 0 0 0 0,0 0-1 0 0,0 0 1 0 0,0 0 0 0 0,0 0 0 0 0,0 0-1 0 0,0 0 1 0 0,-1 0 0 0 0,1 0-1 0 0,0 0 1 0 0,-1 0 0 0 0,1 0 0 0 0,0 0-1 0 0,-1 0 1 0 0,1-1 0 0 0,-1 1 0 0 0,0 0-1 0 0,1 0 1 0 0,-1 0-7 0 0,-3 3 10 0 0,1-1 0 0 0,0 1 0 0 0,-1-1 0 0 0,0 0 1 0 0,0 0-1 0 0,0-1 0 0 0,0 1 0 0 0,-3 0-10 0 0,-38 18-40 0 0,27-14 6 0 0,-23 9 19 0 0,0-1-1 0 0,-1-3 1 0 0,-16 2 15 0 0,56-13 72 0 0,2-1 0 0 0,0 0 0 0 0,0 0-28 0 0,18 14-266 0 0,-4-8 134 0 0,2-1 0 0 0,-1-1 0 0 0,0 0 1 0 0,12 1 87 0 0,17 4-59 0 0,-24-4 52 0 0,6 1 2 0 0,15 7 5 0 0,-33-10 0 0 0,0 0 0 0 0,-1 0 0 0 0,0 1 0 0 0,1 0 0 0 0,-2 0 0 0 0,1 1 0 0 0,2 2 0 0 0,-7-6 11 0 0,-1 0 0 0 0,0 1 0 0 0,0-1 0 0 0,0 0-1 0 0,0 1 1 0 0,0-1 0 0 0,0 0 0 0 0,-1 1 0 0 0,1-1-1 0 0,0 1 1 0 0,-1-1 0 0 0,1 1 0 0 0,-1 0 0 0 0,1-1 0 0 0,-1 1-1 0 0,0-1 1 0 0,0 1 0 0 0,0 0 0 0 0,0-1 0 0 0,0 1-1 0 0,0 0 1 0 0,0-1 0 0 0,0 1 0 0 0,-1 0 0 0 0,1-1 0 0 0,-1 1-1 0 0,1-1 1 0 0,-1 1 0 0 0,0-1 0 0 0,1 1 0 0 0,-2 1-11 0 0,-3 5 57 0 0,-1 1 0 0 0,1-1 0 0 0,-1-1 0 0 0,-1 1 0 0 0,0 0-57 0 0,-3 4 59 0 0,-10 9 92 0 0,-1 0-1 0 0,-1-2 0 0 0,-1 0 1 0 0,-1-1-1 0 0,-10 5-150 0 0,14-10-89 0 0,0-1 0 0 0,-1-1-1 0 0,0 0 1 0 0,-1-2 0 0 0,-2 0 89 0 0,11-4-207 0 0,-1-1 1 0 0,0 0 0 0 0,0-2-1 0 0,0 1 1 0 0,0-2-1 0 0,0 0 1 0 0,-1 0 0 0 0,1-2-1 0 0,-2 0 207 0 0,9 0-135 0 0,0-1 0 0 0,0 1-1 0 0,0-2 1 0 0,0 1 0 0 0,0-1-1 0 0,1 0 1 0 0,-1 0 0 0 0,1-1-1 0 0,0 0 1 0 0,0 0 0 0 0,0 0-1 0 0,0-1 1 0 0,1 0 0 0 0,0 0-1 0 0,0 0 1 0 0,0-1 0 0 0,1 1-1 0 0,-4-7 136 0 0,-4-6-516 0 0,1-2 0 0 0,1 1 0 0 0,1-2-1 0 0,1 1 1 0 0,-4-14 516 0 0,-4-20-996 0 0,3 0 0 0 0,1-1 0 0 0,4 0 996 0 0,-16-166-915 0 0,16 131 1132 0 0,6 55-66 0 0,0 11 260 0 0,0-1 0 0 0,-2 1 0 0 0,-2-4-411 0 0,3 18 437 0 0,2 8 47 0 0,1 3 11 0 0,-4 7-196 0 0,1 0 0 0 0,0 0 0 0 0,1 0 0 0 0,-1 1 0 0 0,2-1 0 0 0,-1 6-299 0 0,-2 53 562 0 0,2-22-409 0 0,-3 85-300 0 0,6 0 0 0 0,12 82 147 0 0,-11-185-56 0 0,2 0-1 0 0,1-1 0 0 0,1 0 0 0 0,1 0 0 0 0,1 0 0 0 0,1-1 0 0 0,10 17 57 0 0,-14-33-5 0 0,0 0 0 0 0,1-1 0 0 0,0 1 1 0 0,0-1-1 0 0,1-1 0 0 0,0 1 0 0 0,1-1 1 0 0,-1 0-1 0 0,1-1 0 0 0,0 0 0 0 0,1 0 0 0 0,0-1 1 0 0,0 0-1 0 0,0 0 0 0 0,0-1 0 0 0,1 0 0 0 0,3 0 5 0 0,11 2 88 0 0,1-1 0 0 0,-1-1 0 0 0,1-2 0 0 0,0 0 0 0 0,0-1 0 0 0,0-2 0 0 0,0-1 0 0 0,-1 0 0 0 0,12-4-88 0 0,11-4 405 0 0,0-3 0 0 0,-1-1 0 0 0,0-3 0 0 0,17-9-405 0 0,-11 0 384 0 0,-2-1-1 0 0,-1-3 1 0 0,-2-1 0 0 0,-1-3-1 0 0,-1-2 1 0 0,38-40-384 0 0,-64 57 229 0 0,-1 0 1 0 0,-1-2-1 0 0,0 1 1 0 0,-2-2-1 0 0,-1 0 1 0 0,0-1 0 0 0,-2-1-1 0 0,2-6-229 0 0,-7 14 123 0 0,-1-1 0 0 0,-1 0 0 0 0,0 0-1 0 0,-1 0 1 0 0,-1 0 0 0 0,-1-1 0 0 0,0 0 0 0 0,-1 1 0 0 0,-1-1 0 0 0,-1 0-1 0 0,0 0 1 0 0,-4-12-123 0 0,1 8 155 0 0,-2 1 0 0 0,-1-1-1 0 0,0 1 1 0 0,-1 0 0 0 0,-2 1-1 0 0,0 0 1 0 0,-12-17-155 0 0,15 26 60 0 0,-1 1 1 0 0,0 0-1 0 0,0 0 1 0 0,-1 1-1 0 0,0 0 0 0 0,-1 1 1 0 0,0 0-1 0 0,0 0 0 0 0,-1 1 1 0 0,1 0-1 0 0,-2 1 0 0 0,1 1 1 0 0,-1-1-1 0 0,-7-1-60 0 0,-1 2 69 0 0,0 1-1 0 0,0 0 0 0 0,0 2 1 0 0,0 0-1 0 0,-1 1 1 0 0,1 1-1 0 0,0 1 1 0 0,-1 1-1 0 0,-18 4-68 0 0,-6 4-158 0 0,0 1 1 0 0,1 3-1 0 0,-37 17 158 0 0,5 2-1434 0 0,3 3 0 0 0,-50 33 1434 0 0,34-12-1435 0 0</inkml:trace>
</inkml:ink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7</TotalTime>
  <Pages>3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gya Zhu</dc:creator>
  <cp:keywords/>
  <dc:description/>
  <cp:lastModifiedBy>Guangya Zhu</cp:lastModifiedBy>
  <cp:revision>3</cp:revision>
  <dcterms:created xsi:type="dcterms:W3CDTF">2019-07-28T22:11:00Z</dcterms:created>
  <dcterms:modified xsi:type="dcterms:W3CDTF">2019-08-25T13:10:00Z</dcterms:modified>
</cp:coreProperties>
</file>